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6E5F" w:rsidRDefault="006F7B8C">
      <w:r>
        <w:t xml:space="preserve">Date: </w:t>
      </w:r>
      <w:r w:rsidR="008079F8">
        <w:t>199</w:t>
      </w:r>
      <w:r>
        <w:t>4</w:t>
      </w:r>
    </w:p>
    <w:p w:rsidR="00221B01" w:rsidRDefault="00221B01">
      <w:r>
        <w:t>What is the story? What are the things that happen?</w:t>
      </w:r>
    </w:p>
    <w:p w:rsidR="00221B01" w:rsidRDefault="00221B01">
      <w:r>
        <w:t>How is this story told? Discourse?</w:t>
      </w:r>
    </w:p>
    <w:p w:rsidR="006F7B8C" w:rsidRDefault="006F7B8C">
      <w:r>
        <w:t xml:space="preserve">What are your expectations when you read the title? What will the story be about? </w:t>
      </w:r>
    </w:p>
    <w:p w:rsidR="006F7B8C" w:rsidRDefault="006F7B8C">
      <w:r>
        <w:t>Who will be the protagonist? Male or female?</w:t>
      </w:r>
    </w:p>
    <w:p w:rsidR="006F7B8C" w:rsidRDefault="006F7B8C">
      <w:r>
        <w:t xml:space="preserve">First paragraph: </w:t>
      </w:r>
    </w:p>
    <w:p w:rsidR="006F7B8C" w:rsidRDefault="006F7B8C">
      <w:r>
        <w:t>What kind of narrator do we have? Time? What is the effect of the first sentence? How can she feel? Where does the power of the first sentence come from?</w:t>
      </w:r>
    </w:p>
    <w:p w:rsidR="006F7B8C" w:rsidRDefault="006F7B8C">
      <w:r>
        <w:t xml:space="preserve">What kind of </w:t>
      </w:r>
      <w:proofErr w:type="spellStart"/>
      <w:r>
        <w:t>auditorial</w:t>
      </w:r>
      <w:proofErr w:type="spellEnd"/>
      <w:r>
        <w:t xml:space="preserve"> effects do we have? What does it say about the situation of the narrator?</w:t>
      </w:r>
    </w:p>
    <w:p w:rsidR="006F7B8C" w:rsidRDefault="006F7B8C">
      <w:r>
        <w:t>I was thinking – things that happen inside + action (baby screaming, phone ringing) – things that happen outside</w:t>
      </w:r>
    </w:p>
    <w:p w:rsidR="006F7B8C" w:rsidRDefault="006F7B8C">
      <w:r>
        <w:t>What is she thinking about? What kinds of issues are these?</w:t>
      </w:r>
    </w:p>
    <w:p w:rsidR="006F7B8C" w:rsidRDefault="006F7B8C">
      <w:r>
        <w:t xml:space="preserve">What do we get to know about the narrator from the </w:t>
      </w:r>
      <w:proofErr w:type="spellStart"/>
      <w:r>
        <w:t>fist</w:t>
      </w:r>
      <w:proofErr w:type="spellEnd"/>
      <w:r>
        <w:t xml:space="preserve"> paragraph? What kind of person is she? (empathetic, tries to imagine what goes on in her children’s mind)</w:t>
      </w:r>
    </w:p>
    <w:p w:rsidR="006F7B8C" w:rsidRDefault="006F7B8C">
      <w:r>
        <w:t xml:space="preserve">Free indirect speech: I can imagine---the lust for something smooth and shiny – whose voice we hear? Narrator’s voice plus the imagined voice of </w:t>
      </w:r>
      <w:proofErr w:type="spellStart"/>
      <w:r>
        <w:t>hwr</w:t>
      </w:r>
      <w:proofErr w:type="spellEnd"/>
      <w:r>
        <w:t xml:space="preserve"> children</w:t>
      </w:r>
    </w:p>
    <w:p w:rsidR="006F7B8C" w:rsidRDefault="006F7B8C">
      <w:r>
        <w:t>Plus, objectively: she is a doctor</w:t>
      </w:r>
    </w:p>
    <w:p w:rsidR="006F7B8C" w:rsidRDefault="006F7B8C">
      <w:r>
        <w:t>What kind of tension does this create? Being a doctor + being a mother</w:t>
      </w:r>
    </w:p>
    <w:p w:rsidR="006F7B8C" w:rsidRDefault="006F7B8C">
      <w:r>
        <w:t>Being a doctor + being empathetic</w:t>
      </w:r>
    </w:p>
    <w:p w:rsidR="006F7B8C" w:rsidRDefault="006F7B8C">
      <w:r>
        <w:t xml:space="preserve">2d paragraph: </w:t>
      </w:r>
    </w:p>
    <w:p w:rsidR="006F7B8C" w:rsidRDefault="006F7B8C">
      <w:r>
        <w:t>Why does she repeat “doctor, doctor, doctor”? What is the difference between pointing to her white coat and representing herself and thinking?</w:t>
      </w:r>
    </w:p>
    <w:p w:rsidR="006F7B8C" w:rsidRDefault="006F7B8C">
      <w:r>
        <w:t xml:space="preserve">Normally we hear different characters speaking, but we hear one character, we hear </w:t>
      </w:r>
      <w:r w:rsidRPr="006F7B8C">
        <w:rPr>
          <w:u w:val="single"/>
        </w:rPr>
        <w:t>what she actually says</w:t>
      </w:r>
      <w:r>
        <w:t xml:space="preserve"> to </w:t>
      </w:r>
      <w:proofErr w:type="spellStart"/>
      <w:r>
        <w:t>Mr</w:t>
      </w:r>
      <w:proofErr w:type="spellEnd"/>
      <w:r>
        <w:t xml:space="preserve"> Danto, we hear </w:t>
      </w:r>
      <w:r w:rsidRPr="006F7B8C">
        <w:rPr>
          <w:u w:val="single"/>
        </w:rPr>
        <w:t>what she thinks she should say</w:t>
      </w:r>
      <w:r>
        <w:t xml:space="preserve"> (the conviction of what he should do that she should have learnt in medical school), and we hear </w:t>
      </w:r>
      <w:r w:rsidRPr="006F7B8C">
        <w:rPr>
          <w:u w:val="single"/>
        </w:rPr>
        <w:t xml:space="preserve">what she knows about </w:t>
      </w:r>
      <w:proofErr w:type="spellStart"/>
      <w:r w:rsidRPr="006F7B8C">
        <w:rPr>
          <w:u w:val="single"/>
        </w:rPr>
        <w:t>Mr</w:t>
      </w:r>
      <w:proofErr w:type="spellEnd"/>
      <w:r w:rsidRPr="006F7B8C">
        <w:rPr>
          <w:u w:val="single"/>
        </w:rPr>
        <w:t xml:space="preserve"> Danto’s actual state</w:t>
      </w:r>
      <w:r>
        <w:t xml:space="preserve"> that the cancer is spread. </w:t>
      </w:r>
      <w:proofErr w:type="gramStart"/>
      <w:r>
        <w:t>Plus</w:t>
      </w:r>
      <w:proofErr w:type="gramEnd"/>
      <w:r>
        <w:t xml:space="preserve"> we hear </w:t>
      </w:r>
      <w:r w:rsidRPr="006F7B8C">
        <w:rPr>
          <w:u w:val="single"/>
        </w:rPr>
        <w:t>how she imagines her wife</w:t>
      </w:r>
      <w:r>
        <w:t xml:space="preserve">: she hates you and loves you I see it in her eyes. --. immense mental workload --- empathizing with everyone Plus </w:t>
      </w:r>
      <w:r w:rsidRPr="006F7B8C">
        <w:rPr>
          <w:u w:val="single"/>
        </w:rPr>
        <w:t>we hear what she is actually doing</w:t>
      </w:r>
      <w:r>
        <w:rPr>
          <w:u w:val="single"/>
        </w:rPr>
        <w:t xml:space="preserve"> in </w:t>
      </w:r>
      <w:proofErr w:type="spellStart"/>
      <w:r>
        <w:rPr>
          <w:u w:val="single"/>
        </w:rPr>
        <w:t>te</w:t>
      </w:r>
      <w:proofErr w:type="spellEnd"/>
      <w:r>
        <w:rPr>
          <w:u w:val="single"/>
        </w:rPr>
        <w:t xml:space="preserve"> meantime</w:t>
      </w:r>
      <w:r>
        <w:t xml:space="preserve"> (folding the diapers). So how many voices do we have </w:t>
      </w:r>
      <w:proofErr w:type="spellStart"/>
      <w:proofErr w:type="gramStart"/>
      <w:r>
        <w:t>hear</w:t>
      </w:r>
      <w:proofErr w:type="spellEnd"/>
      <w:proofErr w:type="gramEnd"/>
      <w:r>
        <w:t xml:space="preserve"> in one single paragraph? </w:t>
      </w:r>
    </w:p>
    <w:p w:rsidR="006F7B8C" w:rsidRDefault="006F7B8C">
      <w:r>
        <w:t xml:space="preserve">Ham much time passes? How many minutes? It’s just the short time while she is answering </w:t>
      </w:r>
      <w:proofErr w:type="spellStart"/>
      <w:r>
        <w:t>Mr</w:t>
      </w:r>
      <w:proofErr w:type="spellEnd"/>
      <w:r>
        <w:t xml:space="preserve"> Danto on the phone.</w:t>
      </w:r>
    </w:p>
    <w:p w:rsidR="006F7B8C" w:rsidRDefault="006F7B8C">
      <w:r>
        <w:t>Is this something exceptionally feminine?</w:t>
      </w:r>
    </w:p>
    <w:p w:rsidR="006F7B8C" w:rsidRDefault="006F7B8C">
      <w:r>
        <w:t xml:space="preserve">3d paragraph: (relatively) </w:t>
      </w:r>
      <w:proofErr w:type="spellStart"/>
      <w:r>
        <w:t>new</w:t>
      </w:r>
      <w:proofErr w:type="spellEnd"/>
      <w:r>
        <w:t xml:space="preserve"> theme. de</w:t>
      </w:r>
      <w:r w:rsidR="00877B52">
        <w:t>a</w:t>
      </w:r>
      <w:r>
        <w:t>th – the end of life – in tension with BIRTH (the baby)</w:t>
      </w:r>
    </w:p>
    <w:p w:rsidR="00B20D9A" w:rsidRDefault="006F7B8C">
      <w:r>
        <w:t>I can’t sl</w:t>
      </w:r>
      <w:r w:rsidR="00B20D9A">
        <w:t>a</w:t>
      </w:r>
      <w:r>
        <w:t xml:space="preserve">y the dragon like hero </w:t>
      </w:r>
      <w:r w:rsidR="00B20D9A">
        <w:t xml:space="preserve">(male) </w:t>
      </w:r>
      <w:r>
        <w:t xml:space="preserve">but I can hold your hand </w:t>
      </w:r>
      <w:r w:rsidR="00B20D9A">
        <w:t xml:space="preserve">(female) – what kind of ethics is that? Battle the cancer/the illness, or care for the </w:t>
      </w:r>
      <w:proofErr w:type="gramStart"/>
      <w:r w:rsidR="00B20D9A">
        <w:t>patient</w:t>
      </w:r>
      <w:r>
        <w:t xml:space="preserve">  </w:t>
      </w:r>
      <w:r w:rsidR="00B20D9A">
        <w:t>-</w:t>
      </w:r>
      <w:proofErr w:type="gramEnd"/>
      <w:r w:rsidR="00B20D9A">
        <w:t>-</w:t>
      </w:r>
    </w:p>
    <w:p w:rsidR="00B20D9A" w:rsidRDefault="00B20D9A">
      <w:r>
        <w:t>What do you expect from a doctor? Ethics of care, inclination</w:t>
      </w:r>
    </w:p>
    <w:p w:rsidR="00B20D9A" w:rsidRDefault="00B20D9A">
      <w:r>
        <w:lastRenderedPageBreak/>
        <w:t>Seeing the illness not as a battle – you cannot battle death – so what can you do? Holding somebody’s hand</w:t>
      </w:r>
    </w:p>
    <w:p w:rsidR="00B20D9A" w:rsidRDefault="00B20D9A">
      <w:r>
        <w:t>It’s a question of the imagination – sympathetic imagination – human sympathy and the burden of sympathy.</w:t>
      </w:r>
    </w:p>
    <w:p w:rsidR="00B20D9A" w:rsidRDefault="00B20D9A">
      <w:r>
        <w:t>I will watch you scream and will watch the terror in your eyes</w:t>
      </w:r>
    </w:p>
    <w:p w:rsidR="00B20D9A" w:rsidRDefault="00B20D9A">
      <w:r>
        <w:t xml:space="preserve">She </w:t>
      </w:r>
      <w:proofErr w:type="gramStart"/>
      <w:r>
        <w:t>imagine</w:t>
      </w:r>
      <w:proofErr w:type="gramEnd"/>
      <w:r>
        <w:t xml:space="preserve"> what it will feel like for </w:t>
      </w:r>
      <w:proofErr w:type="spellStart"/>
      <w:r>
        <w:t>Mr</w:t>
      </w:r>
      <w:proofErr w:type="spellEnd"/>
      <w:r>
        <w:t xml:space="preserve"> Danto to dies, she imagines Mr. </w:t>
      </w:r>
      <w:proofErr w:type="spellStart"/>
      <w:r>
        <w:t>Danot’s</w:t>
      </w:r>
      <w:proofErr w:type="spellEnd"/>
      <w:r>
        <w:t xml:space="preserve"> agony, also from the doctor’s point of view, she can imagine what his body will do, what it will look like inside – she can see more than </w:t>
      </w:r>
      <w:proofErr w:type="spellStart"/>
      <w:r>
        <w:t>Mr</w:t>
      </w:r>
      <w:proofErr w:type="spellEnd"/>
      <w:r>
        <w:t xml:space="preserve"> Danto can ever see, she can go even deeper with a doctor’s eye. She can imagine more than </w:t>
      </w:r>
      <w:proofErr w:type="spellStart"/>
      <w:r>
        <w:t>Mr</w:t>
      </w:r>
      <w:proofErr w:type="spellEnd"/>
      <w:r>
        <w:t xml:space="preserve"> Danto can ever imagine, she knows what WILL happen to him, something that Nr Danto is not able to imagine, because he has never experienced, nor seen </w:t>
      </w:r>
      <w:proofErr w:type="spellStart"/>
      <w:r>
        <w:t>anydody</w:t>
      </w:r>
      <w:proofErr w:type="spellEnd"/>
      <w:r>
        <w:t xml:space="preserve"> dying – as opposed to the doctor.</w:t>
      </w:r>
    </w:p>
    <w:p w:rsidR="00B20D9A" w:rsidRDefault="00B20D9A">
      <w:proofErr w:type="spellStart"/>
      <w:r>
        <w:t>DOINg</w:t>
      </w:r>
      <w:proofErr w:type="spellEnd"/>
      <w:r>
        <w:t xml:space="preserve"> </w:t>
      </w:r>
      <w:proofErr w:type="spellStart"/>
      <w:r>
        <w:t>sth</w:t>
      </w:r>
      <w:proofErr w:type="spellEnd"/>
      <w:r>
        <w:t xml:space="preserve"> VS. Caring for a patient.  </w:t>
      </w:r>
    </w:p>
    <w:p w:rsidR="00B20D9A" w:rsidRDefault="00B20D9A">
      <w:r>
        <w:t>Why don’t you scope him, biopsy him, needl</w:t>
      </w:r>
      <w:r w:rsidR="00877B52">
        <w:t>e</w:t>
      </w:r>
      <w:r>
        <w:t xml:space="preserve"> him – medical procedures, objectifying the patient, the illusion of mastery, as if we could master death. </w:t>
      </w:r>
    </w:p>
    <w:p w:rsidR="00B20D9A" w:rsidRDefault="00B20D9A">
      <w:r>
        <w:t xml:space="preserve">Medicine (biopolitics) make people live and don’t let them die. Why are you letting him die? I don’t let him die – All I can do is watch him die. This is a PROMISE she is making to herself and to </w:t>
      </w:r>
      <w:proofErr w:type="spellStart"/>
      <w:r>
        <w:t>Mr</w:t>
      </w:r>
      <w:proofErr w:type="spellEnd"/>
      <w:r>
        <w:t xml:space="preserve"> Danto – a promise for the future. Is this what she is going to do?</w:t>
      </w:r>
    </w:p>
    <w:p w:rsidR="00B20D9A" w:rsidRDefault="00B20D9A">
      <w:r>
        <w:t>Who is supposed to do that, normally? His relative –but his relatives are far away.</w:t>
      </w:r>
    </w:p>
    <w:p w:rsidR="00221B01" w:rsidRDefault="00221B01">
      <w:r>
        <w:t>4</w:t>
      </w:r>
      <w:r w:rsidRPr="00221B01">
        <w:rPr>
          <w:vertAlign w:val="superscript"/>
        </w:rPr>
        <w:t>th</w:t>
      </w:r>
      <w:r>
        <w:t xml:space="preserve"> paragraph</w:t>
      </w:r>
    </w:p>
    <w:p w:rsidR="00221B01" w:rsidRDefault="00221B01">
      <w:r>
        <w:t>Past: imagines what she said, and what he said. Free indirect speech again – the voice of the narrator and that of the protagonist.</w:t>
      </w:r>
    </w:p>
    <w:p w:rsidR="00221B01" w:rsidRDefault="00221B01">
      <w:r>
        <w:t xml:space="preserve">What are the things that we get to know from the first sentence? What effect that first sentence cerates? How? Why? </w:t>
      </w:r>
    </w:p>
    <w:p w:rsidR="00B20D9A" w:rsidRDefault="00221B01">
      <w:r>
        <w:t>What is her relationship with her husband like? Her head is filled with voices, but she is actually very lonely.  In time, where are we? Still in the present when she ans</w:t>
      </w:r>
      <w:r w:rsidR="00877B52">
        <w:t>w</w:t>
      </w:r>
      <w:r>
        <w:t xml:space="preserve">ers </w:t>
      </w:r>
      <w:proofErr w:type="spellStart"/>
      <w:r>
        <w:t>Mr</w:t>
      </w:r>
      <w:proofErr w:type="spellEnd"/>
      <w:r>
        <w:t xml:space="preserve"> Danto’s call? Why </w:t>
      </w:r>
      <w:proofErr w:type="spellStart"/>
      <w:r>
        <w:t>Mr</w:t>
      </w:r>
      <w:proofErr w:type="spellEnd"/>
      <w:r>
        <w:t xml:space="preserve"> Danto? (Italian)</w:t>
      </w:r>
    </w:p>
    <w:p w:rsidR="00221B01" w:rsidRDefault="00221B01">
      <w:r>
        <w:t>Itching – why Itching? (Nothing serious just bad)</w:t>
      </w:r>
    </w:p>
    <w:p w:rsidR="006F7B8C" w:rsidRDefault="00B20D9A">
      <w:r>
        <w:t xml:space="preserve"> </w:t>
      </w:r>
      <w:r w:rsidR="00221B01">
        <w:t>Yelling with his wife – why are they yelling? What is their marriage like?</w:t>
      </w:r>
    </w:p>
    <w:p w:rsidR="00221B01" w:rsidRDefault="00221B01">
      <w:r>
        <w:t>What’s the reason why he can ring her in the m</w:t>
      </w:r>
      <w:r w:rsidR="00B34C3E">
        <w:t>i</w:t>
      </w:r>
      <w:r>
        <w:t>ddle of the night? (She is the kind of person whom you can ring) – think about it – there are teachers and there are doct</w:t>
      </w:r>
      <w:r w:rsidR="00877B52">
        <w:t>o</w:t>
      </w:r>
      <w:r>
        <w:t xml:space="preserve">rs whom you will ring, and </w:t>
      </w:r>
      <w:proofErr w:type="spellStart"/>
      <w:r>
        <w:t>thare</w:t>
      </w:r>
      <w:proofErr w:type="spellEnd"/>
      <w:r>
        <w:t xml:space="preserve"> are others who you would never ring.</w:t>
      </w:r>
    </w:p>
    <w:p w:rsidR="00B34C3E" w:rsidRDefault="00221B01">
      <w:r>
        <w:t>Research + teaching VS seeing patients. – she was the first woman doctor – a role model, shiny and new – How other people saw her?</w:t>
      </w:r>
      <w:r w:rsidR="00B34C3E">
        <w:t xml:space="preserve"> She also knew how other people saw her – VS how she really felt. </w:t>
      </w:r>
    </w:p>
    <w:p w:rsidR="00B34C3E" w:rsidRDefault="00B34C3E">
      <w:r>
        <w:t xml:space="preserve">Meeting like lovers – what does it say about their relationships – they were not supposed to meet. Why: She should be more focused on her own </w:t>
      </w:r>
      <w:proofErr w:type="spellStart"/>
      <w:r>
        <w:t>carreer</w:t>
      </w:r>
      <w:proofErr w:type="spellEnd"/>
      <w:r>
        <w:t>, on herself, rather than on others.</w:t>
      </w:r>
    </w:p>
    <w:p w:rsidR="00B34C3E" w:rsidRDefault="00B34C3E">
      <w:r>
        <w:t xml:space="preserve">Appointment – rational, logical VS random meetings on the corridor out of </w:t>
      </w:r>
      <w:proofErr w:type="spellStart"/>
      <w:proofErr w:type="gramStart"/>
      <w:r>
        <w:t>care.Why</w:t>
      </w:r>
      <w:proofErr w:type="spellEnd"/>
      <w:proofErr w:type="gramEnd"/>
      <w:r>
        <w:t xml:space="preserve"> is that important that she is or looks young?</w:t>
      </w:r>
    </w:p>
    <w:p w:rsidR="00B34C3E" w:rsidRDefault="00B34C3E"/>
    <w:p w:rsidR="00B34C3E" w:rsidRDefault="00B34C3E">
      <w:r>
        <w:lastRenderedPageBreak/>
        <w:t>5</w:t>
      </w:r>
      <w:r w:rsidRPr="00B34C3E">
        <w:rPr>
          <w:vertAlign w:val="superscript"/>
        </w:rPr>
        <w:t>th</w:t>
      </w:r>
      <w:r>
        <w:t xml:space="preserve"> paragraph</w:t>
      </w:r>
    </w:p>
    <w:p w:rsidR="00B34C3E" w:rsidRDefault="00B34C3E">
      <w:r>
        <w:t xml:space="preserve">The phone IS STILL </w:t>
      </w:r>
      <w:proofErr w:type="spellStart"/>
      <w:r>
        <w:t>RINGINg</w:t>
      </w:r>
      <w:proofErr w:type="spellEnd"/>
      <w:r>
        <w:t xml:space="preserve"> – she has not answ</w:t>
      </w:r>
      <w:r w:rsidR="00877B52">
        <w:t>e</w:t>
      </w:r>
      <w:r>
        <w:t>red the phone, then?</w:t>
      </w:r>
    </w:p>
    <w:p w:rsidR="00B34C3E" w:rsidRDefault="00B34C3E">
      <w:r>
        <w:t>What do you think about the sentence: never a housewife, never, never, I won’t fall into that black hole, not me. – What is your opinion about that?</w:t>
      </w:r>
    </w:p>
    <w:p w:rsidR="00F51168" w:rsidRDefault="00B34C3E">
      <w:r>
        <w:t>What would you do in her place?</w:t>
      </w:r>
    </w:p>
    <w:p w:rsidR="00F51168" w:rsidRDefault="00F51168">
      <w:proofErr w:type="spellStart"/>
      <w:r>
        <w:t>Mr</w:t>
      </w:r>
      <w:proofErr w:type="spellEnd"/>
      <w:r>
        <w:t xml:space="preserve"> Danto – holding her hand asking what he should do? He is just a salesman – Italian Also lung cancer – smoking, bad living conditions – element of class, poor and non-educated – compared to him, the doctor is in the know –the doctor is projected into the position of knowingness. The subject supposed to know – not only the outcome the illness, the anatomy, but also somebody who can help.</w:t>
      </w:r>
    </w:p>
    <w:p w:rsidR="00F51168" w:rsidRDefault="00F51168">
      <w:r>
        <w:t>The doctor is a position of utter helplessness.</w:t>
      </w:r>
    </w:p>
    <w:p w:rsidR="00221B01" w:rsidRDefault="00F51168">
      <w:r>
        <w:t xml:space="preserve">Tell me what I should do – I can’t tell you </w:t>
      </w:r>
      <w:proofErr w:type="spellStart"/>
      <w:r>
        <w:t>Mr</w:t>
      </w:r>
      <w:proofErr w:type="spellEnd"/>
      <w:r>
        <w:t xml:space="preserve"> Danto because I am not you.  </w:t>
      </w:r>
      <w:r w:rsidR="00B34C3E">
        <w:t xml:space="preserve"> </w:t>
      </w:r>
    </w:p>
    <w:p w:rsidR="00221B01" w:rsidRDefault="00F51168">
      <w:r>
        <w:t xml:space="preserve">p. 12. Utter dehumanization, emasculation, the tubes adjusted in his penis, called a sweetie by nurses, total </w:t>
      </w:r>
      <w:proofErr w:type="gramStart"/>
      <w:r>
        <w:t>emasculation ,</w:t>
      </w:r>
      <w:proofErr w:type="gramEnd"/>
      <w:r>
        <w:t xml:space="preserve"> total loss of agency –</w:t>
      </w:r>
    </w:p>
    <w:p w:rsidR="00F51168" w:rsidRDefault="00F51168">
      <w:r>
        <w:t xml:space="preserve">This is what she does not want for him – she wants to preserve his dignity </w:t>
      </w:r>
    </w:p>
    <w:p w:rsidR="00F51168" w:rsidRDefault="00F51168">
      <w:r>
        <w:t xml:space="preserve">respirator, manometer, electrocardiograph – body turned into an object to be scrutinized and </w:t>
      </w:r>
      <w:proofErr w:type="spellStart"/>
      <w:r>
        <w:t>analized</w:t>
      </w:r>
      <w:proofErr w:type="spellEnd"/>
      <w:r>
        <w:t xml:space="preserve"> -the only aim is to make people live</w:t>
      </w:r>
    </w:p>
    <w:p w:rsidR="00FB5242" w:rsidRDefault="00FB5242">
      <w:r>
        <w:t>Comment on the first paragraph on p. 12. (Why is her pregnancy important?)</w:t>
      </w:r>
    </w:p>
    <w:p w:rsidR="00FB5242" w:rsidRDefault="00FB5242">
      <w:r>
        <w:t>Comment on professional vs unprofessional</w:t>
      </w:r>
    </w:p>
    <w:p w:rsidR="00FB5242" w:rsidRDefault="00FB5242">
      <w:r>
        <w:t xml:space="preserve">What is the </w:t>
      </w:r>
      <w:proofErr w:type="spellStart"/>
      <w:r>
        <w:t>surgeaon</w:t>
      </w:r>
      <w:proofErr w:type="spellEnd"/>
      <w:r>
        <w:t xml:space="preserve"> like?</w:t>
      </w:r>
    </w:p>
    <w:p w:rsidR="00FB5242" w:rsidRDefault="00FB5242">
      <w:r>
        <w:t>Lat paragraph on p. 12.</w:t>
      </w:r>
    </w:p>
    <w:p w:rsidR="00FB5242" w:rsidRDefault="00FB5242">
      <w:r>
        <w:t xml:space="preserve">Try to transcribe the first description of the </w:t>
      </w:r>
      <w:proofErr w:type="spellStart"/>
      <w:r>
        <w:t>dialoge</w:t>
      </w:r>
      <w:proofErr w:type="spellEnd"/>
      <w:r>
        <w:t xml:space="preserve"> into a real dialogue. What difference does the discourse make?</w:t>
      </w:r>
    </w:p>
    <w:p w:rsidR="00FB5242" w:rsidRDefault="00FB5242" w:rsidP="00FB5242">
      <w:r>
        <w:t>Doctor VS. Person</w:t>
      </w:r>
    </w:p>
    <w:p w:rsidR="00FB5242" w:rsidRDefault="00FB5242"/>
    <w:p w:rsidR="00FB5242" w:rsidRDefault="00FB5242">
      <w:r>
        <w:t>Comment:</w:t>
      </w:r>
    </w:p>
    <w:p w:rsidR="00FB5242" w:rsidRPr="00877B52" w:rsidRDefault="00FB5242" w:rsidP="00FB5242">
      <w:pPr>
        <w:autoSpaceDE w:val="0"/>
        <w:autoSpaceDN w:val="0"/>
        <w:adjustRightInd w:val="0"/>
        <w:spacing w:after="0" w:line="240" w:lineRule="auto"/>
        <w:rPr>
          <w:rFonts w:cstheme="minorHAnsi"/>
          <w:sz w:val="24"/>
          <w:szCs w:val="24"/>
          <w:lang w:val="hu-HU"/>
        </w:rPr>
      </w:pPr>
      <w:r w:rsidRPr="00877B52">
        <w:rPr>
          <w:rFonts w:cstheme="minorHAnsi"/>
          <w:sz w:val="24"/>
          <w:szCs w:val="24"/>
          <w:lang w:val="hu-HU"/>
        </w:rPr>
        <w:t xml:space="preserve">I </w:t>
      </w:r>
      <w:proofErr w:type="spellStart"/>
      <w:r w:rsidRPr="00877B52">
        <w:rPr>
          <w:rFonts w:cstheme="minorHAnsi"/>
          <w:sz w:val="24"/>
          <w:szCs w:val="24"/>
          <w:lang w:val="hu-HU"/>
        </w:rPr>
        <w:t>was</w:t>
      </w:r>
      <w:proofErr w:type="spellEnd"/>
      <w:r w:rsidRPr="00877B52">
        <w:rPr>
          <w:rFonts w:cstheme="minorHAnsi"/>
          <w:sz w:val="24"/>
          <w:szCs w:val="24"/>
          <w:lang w:val="hu-HU"/>
        </w:rPr>
        <w:t xml:space="preserve"> feeling no </w:t>
      </w:r>
      <w:proofErr w:type="spellStart"/>
      <w:r w:rsidRPr="00877B52">
        <w:rPr>
          <w:rFonts w:cstheme="minorHAnsi"/>
          <w:sz w:val="24"/>
          <w:szCs w:val="24"/>
          <w:lang w:val="hu-HU"/>
        </w:rPr>
        <w:t>I'm</w:t>
      </w:r>
      <w:proofErr w:type="spellEnd"/>
      <w:r w:rsidRPr="00877B52">
        <w:rPr>
          <w:rFonts w:cstheme="minorHAnsi"/>
          <w:sz w:val="24"/>
          <w:szCs w:val="24"/>
          <w:lang w:val="hu-HU"/>
        </w:rPr>
        <w:t xml:space="preserve"> no </w:t>
      </w:r>
      <w:proofErr w:type="spellStart"/>
      <w:r w:rsidRPr="00877B52">
        <w:rPr>
          <w:rFonts w:cstheme="minorHAnsi"/>
          <w:sz w:val="24"/>
          <w:szCs w:val="24"/>
          <w:lang w:val="hu-HU"/>
        </w:rPr>
        <w:t>doctor</w:t>
      </w:r>
      <w:proofErr w:type="spellEnd"/>
      <w:r w:rsidRPr="00877B52">
        <w:rPr>
          <w:rFonts w:cstheme="minorHAnsi"/>
          <w:sz w:val="24"/>
          <w:szCs w:val="24"/>
          <w:lang w:val="hu-HU"/>
        </w:rPr>
        <w:t>,</w:t>
      </w:r>
    </w:p>
    <w:p w:rsidR="00FB5242" w:rsidRPr="00877B52" w:rsidRDefault="00FB5242" w:rsidP="00FB5242">
      <w:pPr>
        <w:autoSpaceDE w:val="0"/>
        <w:autoSpaceDN w:val="0"/>
        <w:adjustRightInd w:val="0"/>
        <w:spacing w:after="0" w:line="240" w:lineRule="auto"/>
        <w:rPr>
          <w:rFonts w:cstheme="minorHAnsi"/>
          <w:sz w:val="24"/>
          <w:szCs w:val="24"/>
          <w:lang w:val="hu-HU"/>
        </w:rPr>
      </w:pPr>
      <w:r w:rsidRPr="00877B52">
        <w:rPr>
          <w:rFonts w:cstheme="minorHAnsi"/>
          <w:sz w:val="24"/>
          <w:szCs w:val="24"/>
          <w:lang w:val="hu-HU"/>
        </w:rPr>
        <w:t xml:space="preserve">I </w:t>
      </w:r>
      <w:proofErr w:type="spellStart"/>
      <w:r w:rsidRPr="00877B52">
        <w:rPr>
          <w:rFonts w:cstheme="minorHAnsi"/>
          <w:sz w:val="24"/>
          <w:szCs w:val="24"/>
          <w:lang w:val="hu-HU"/>
        </w:rPr>
        <w:t>never</w:t>
      </w:r>
      <w:proofErr w:type="spellEnd"/>
      <w:r w:rsidRPr="00877B52">
        <w:rPr>
          <w:rFonts w:cstheme="minorHAnsi"/>
          <w:sz w:val="24"/>
          <w:szCs w:val="24"/>
          <w:lang w:val="hu-HU"/>
        </w:rPr>
        <w:t xml:space="preserve"> </w:t>
      </w:r>
      <w:proofErr w:type="spellStart"/>
      <w:r w:rsidRPr="00877B52">
        <w:rPr>
          <w:rFonts w:cstheme="minorHAnsi"/>
          <w:sz w:val="24"/>
          <w:szCs w:val="24"/>
          <w:lang w:val="hu-HU"/>
        </w:rPr>
        <w:t>thickened</w:t>
      </w:r>
      <w:proofErr w:type="spellEnd"/>
      <w:r w:rsidRPr="00877B52">
        <w:rPr>
          <w:rFonts w:cstheme="minorHAnsi"/>
          <w:sz w:val="24"/>
          <w:szCs w:val="24"/>
          <w:lang w:val="hu-HU"/>
        </w:rPr>
        <w:t xml:space="preserve"> and </w:t>
      </w:r>
      <w:proofErr w:type="spellStart"/>
      <w:r w:rsidRPr="00877B52">
        <w:rPr>
          <w:rFonts w:cstheme="minorHAnsi"/>
          <w:sz w:val="24"/>
          <w:szCs w:val="24"/>
          <w:lang w:val="hu-HU"/>
        </w:rPr>
        <w:t>rooted</w:t>
      </w:r>
      <w:proofErr w:type="spellEnd"/>
      <w:r w:rsidRPr="00877B52">
        <w:rPr>
          <w:rFonts w:cstheme="minorHAnsi"/>
          <w:sz w:val="24"/>
          <w:szCs w:val="24"/>
          <w:lang w:val="hu-HU"/>
        </w:rPr>
        <w:t xml:space="preserve"> and </w:t>
      </w:r>
      <w:proofErr w:type="spellStart"/>
      <w:r w:rsidRPr="00877B52">
        <w:rPr>
          <w:rFonts w:cstheme="minorHAnsi"/>
          <w:sz w:val="24"/>
          <w:szCs w:val="24"/>
          <w:lang w:val="hu-HU"/>
        </w:rPr>
        <w:t>became</w:t>
      </w:r>
      <w:proofErr w:type="spellEnd"/>
      <w:r w:rsidRPr="00877B52">
        <w:rPr>
          <w:rFonts w:cstheme="minorHAnsi"/>
          <w:sz w:val="24"/>
          <w:szCs w:val="24"/>
          <w:lang w:val="hu-HU"/>
        </w:rPr>
        <w:t xml:space="preserve"> "</w:t>
      </w:r>
      <w:proofErr w:type="spellStart"/>
      <w:r w:rsidRPr="00877B52">
        <w:rPr>
          <w:rFonts w:cstheme="minorHAnsi"/>
          <w:sz w:val="24"/>
          <w:szCs w:val="24"/>
          <w:lang w:val="hu-HU"/>
        </w:rPr>
        <w:t>Doctor</w:t>
      </w:r>
      <w:proofErr w:type="spellEnd"/>
      <w:r w:rsidRPr="00877B52">
        <w:rPr>
          <w:rFonts w:cstheme="minorHAnsi"/>
          <w:sz w:val="24"/>
          <w:szCs w:val="24"/>
          <w:lang w:val="hu-HU"/>
        </w:rPr>
        <w:t xml:space="preserve">," </w:t>
      </w:r>
      <w:proofErr w:type="spellStart"/>
      <w:r w:rsidRPr="00877B52">
        <w:rPr>
          <w:rFonts w:cstheme="minorHAnsi"/>
          <w:sz w:val="24"/>
          <w:szCs w:val="24"/>
          <w:lang w:val="hu-HU"/>
        </w:rPr>
        <w:t>something's</w:t>
      </w:r>
      <w:proofErr w:type="spellEnd"/>
    </w:p>
    <w:p w:rsidR="00FB5242" w:rsidRPr="00877B52" w:rsidRDefault="00FB5242" w:rsidP="00FB5242">
      <w:pPr>
        <w:autoSpaceDE w:val="0"/>
        <w:autoSpaceDN w:val="0"/>
        <w:adjustRightInd w:val="0"/>
        <w:spacing w:after="0" w:line="240" w:lineRule="auto"/>
        <w:rPr>
          <w:rFonts w:cstheme="minorHAnsi"/>
          <w:sz w:val="24"/>
          <w:szCs w:val="24"/>
          <w:lang w:val="hu-HU"/>
        </w:rPr>
      </w:pPr>
      <w:proofErr w:type="spellStart"/>
      <w:r w:rsidRPr="00877B52">
        <w:rPr>
          <w:rFonts w:cstheme="minorHAnsi"/>
          <w:sz w:val="24"/>
          <w:szCs w:val="24"/>
          <w:lang w:val="hu-HU"/>
        </w:rPr>
        <w:t>wrong</w:t>
      </w:r>
      <w:proofErr w:type="spellEnd"/>
      <w:r w:rsidRPr="00877B52">
        <w:rPr>
          <w:rFonts w:cstheme="minorHAnsi"/>
          <w:sz w:val="24"/>
          <w:szCs w:val="24"/>
          <w:lang w:val="hu-HU"/>
        </w:rPr>
        <w:t xml:space="preserve"> </w:t>
      </w:r>
      <w:proofErr w:type="spellStart"/>
      <w:r w:rsidRPr="00877B52">
        <w:rPr>
          <w:rFonts w:cstheme="minorHAnsi"/>
          <w:sz w:val="24"/>
          <w:szCs w:val="24"/>
          <w:lang w:val="hu-HU"/>
        </w:rPr>
        <w:t>with</w:t>
      </w:r>
      <w:proofErr w:type="spellEnd"/>
      <w:r w:rsidRPr="00877B52">
        <w:rPr>
          <w:rFonts w:cstheme="minorHAnsi"/>
          <w:sz w:val="24"/>
          <w:szCs w:val="24"/>
          <w:lang w:val="hu-HU"/>
        </w:rPr>
        <w:t xml:space="preserve"> </w:t>
      </w:r>
      <w:proofErr w:type="spellStart"/>
      <w:r w:rsidRPr="00877B52">
        <w:rPr>
          <w:rFonts w:cstheme="minorHAnsi"/>
          <w:sz w:val="24"/>
          <w:szCs w:val="24"/>
          <w:lang w:val="hu-HU"/>
        </w:rPr>
        <w:t>me</w:t>
      </w:r>
      <w:proofErr w:type="spellEnd"/>
      <w:r w:rsidRPr="00877B52">
        <w:rPr>
          <w:rFonts w:cstheme="minorHAnsi"/>
          <w:sz w:val="24"/>
          <w:szCs w:val="24"/>
          <w:lang w:val="hu-HU"/>
        </w:rPr>
        <w:t xml:space="preserve">, </w:t>
      </w:r>
      <w:proofErr w:type="spellStart"/>
      <w:r w:rsidRPr="00877B52">
        <w:rPr>
          <w:rFonts w:cstheme="minorHAnsi"/>
          <w:sz w:val="24"/>
          <w:szCs w:val="24"/>
          <w:lang w:val="hu-HU"/>
        </w:rPr>
        <w:t>I'm</w:t>
      </w:r>
      <w:proofErr w:type="spellEnd"/>
      <w:r w:rsidRPr="00877B52">
        <w:rPr>
          <w:rFonts w:cstheme="minorHAnsi"/>
          <w:sz w:val="24"/>
          <w:szCs w:val="24"/>
          <w:lang w:val="hu-HU"/>
        </w:rPr>
        <w:t xml:space="preserve"> a </w:t>
      </w:r>
      <w:proofErr w:type="spellStart"/>
      <w:r w:rsidRPr="00877B52">
        <w:rPr>
          <w:rFonts w:cstheme="minorHAnsi"/>
          <w:sz w:val="24"/>
          <w:szCs w:val="24"/>
          <w:lang w:val="hu-HU"/>
        </w:rPr>
        <w:t>lost</w:t>
      </w:r>
      <w:proofErr w:type="spellEnd"/>
      <w:r w:rsidRPr="00877B52">
        <w:rPr>
          <w:rFonts w:cstheme="minorHAnsi"/>
          <w:sz w:val="24"/>
          <w:szCs w:val="24"/>
          <w:lang w:val="hu-HU"/>
        </w:rPr>
        <w:t xml:space="preserve"> </w:t>
      </w:r>
      <w:proofErr w:type="spellStart"/>
      <w:r w:rsidRPr="00877B52">
        <w:rPr>
          <w:rFonts w:cstheme="minorHAnsi"/>
          <w:sz w:val="24"/>
          <w:szCs w:val="24"/>
          <w:lang w:val="hu-HU"/>
        </w:rPr>
        <w:t>pregnant</w:t>
      </w:r>
      <w:proofErr w:type="spellEnd"/>
      <w:r w:rsidRPr="00877B52">
        <w:rPr>
          <w:rFonts w:cstheme="minorHAnsi"/>
          <w:sz w:val="24"/>
          <w:szCs w:val="24"/>
          <w:lang w:val="hu-HU"/>
        </w:rPr>
        <w:t xml:space="preserve"> </w:t>
      </w:r>
      <w:proofErr w:type="spellStart"/>
      <w:r w:rsidRPr="00877B52">
        <w:rPr>
          <w:rFonts w:cstheme="minorHAnsi"/>
          <w:sz w:val="24"/>
          <w:szCs w:val="24"/>
          <w:lang w:val="hu-HU"/>
        </w:rPr>
        <w:t>woman</w:t>
      </w:r>
      <w:proofErr w:type="spellEnd"/>
      <w:r w:rsidRPr="00877B52">
        <w:rPr>
          <w:rFonts w:cstheme="minorHAnsi"/>
          <w:sz w:val="24"/>
          <w:szCs w:val="24"/>
          <w:lang w:val="hu-HU"/>
        </w:rPr>
        <w:t xml:space="preserve"> </w:t>
      </w:r>
      <w:proofErr w:type="spellStart"/>
      <w:r w:rsidRPr="00877B52">
        <w:rPr>
          <w:rFonts w:cstheme="minorHAnsi"/>
          <w:sz w:val="24"/>
          <w:szCs w:val="24"/>
          <w:lang w:val="hu-HU"/>
        </w:rPr>
        <w:t>with</w:t>
      </w:r>
      <w:proofErr w:type="spellEnd"/>
      <w:r w:rsidRPr="00877B52">
        <w:rPr>
          <w:rFonts w:cstheme="minorHAnsi"/>
          <w:sz w:val="24"/>
          <w:szCs w:val="24"/>
          <w:lang w:val="hu-HU"/>
        </w:rPr>
        <w:t xml:space="preserve"> </w:t>
      </w:r>
      <w:proofErr w:type="spellStart"/>
      <w:r w:rsidRPr="00877B52">
        <w:rPr>
          <w:rFonts w:cstheme="minorHAnsi"/>
          <w:sz w:val="24"/>
          <w:szCs w:val="24"/>
          <w:lang w:val="hu-HU"/>
        </w:rPr>
        <w:t>greasy</w:t>
      </w:r>
      <w:proofErr w:type="spellEnd"/>
      <w:r w:rsidRPr="00877B52">
        <w:rPr>
          <w:rFonts w:cstheme="minorHAnsi"/>
          <w:sz w:val="24"/>
          <w:szCs w:val="24"/>
          <w:lang w:val="hu-HU"/>
        </w:rPr>
        <w:t xml:space="preserve"> </w:t>
      </w:r>
      <w:proofErr w:type="spellStart"/>
      <w:r w:rsidRPr="00877B52">
        <w:rPr>
          <w:rFonts w:cstheme="minorHAnsi"/>
          <w:sz w:val="24"/>
          <w:szCs w:val="24"/>
          <w:lang w:val="hu-HU"/>
        </w:rPr>
        <w:t>hair</w:t>
      </w:r>
      <w:proofErr w:type="spellEnd"/>
      <w:r w:rsidRPr="00877B52">
        <w:rPr>
          <w:rFonts w:cstheme="minorHAnsi"/>
          <w:sz w:val="24"/>
          <w:szCs w:val="24"/>
          <w:lang w:val="hu-HU"/>
        </w:rPr>
        <w:t xml:space="preserve"> and a</w:t>
      </w:r>
    </w:p>
    <w:p w:rsidR="00FB5242" w:rsidRPr="00877B52" w:rsidRDefault="00FB5242" w:rsidP="00FB5242">
      <w:pPr>
        <w:autoSpaceDE w:val="0"/>
        <w:autoSpaceDN w:val="0"/>
        <w:adjustRightInd w:val="0"/>
        <w:spacing w:after="0" w:line="240" w:lineRule="auto"/>
        <w:rPr>
          <w:rFonts w:cstheme="minorHAnsi"/>
          <w:sz w:val="24"/>
          <w:szCs w:val="24"/>
          <w:lang w:val="hu-HU"/>
        </w:rPr>
      </w:pPr>
      <w:proofErr w:type="spellStart"/>
      <w:r w:rsidRPr="00877B52">
        <w:rPr>
          <w:rFonts w:cstheme="minorHAnsi"/>
          <w:sz w:val="24"/>
          <w:szCs w:val="24"/>
          <w:lang w:val="hu-HU"/>
        </w:rPr>
        <w:t>discharge</w:t>
      </w:r>
      <w:proofErr w:type="spellEnd"/>
      <w:r w:rsidRPr="00877B52">
        <w:rPr>
          <w:rFonts w:cstheme="minorHAnsi"/>
          <w:sz w:val="24"/>
          <w:szCs w:val="24"/>
          <w:lang w:val="hu-HU"/>
        </w:rPr>
        <w:t xml:space="preserve"> in </w:t>
      </w:r>
      <w:proofErr w:type="spellStart"/>
      <w:r w:rsidRPr="00877B52">
        <w:rPr>
          <w:rFonts w:cstheme="minorHAnsi"/>
          <w:sz w:val="24"/>
          <w:szCs w:val="24"/>
          <w:lang w:val="hu-HU"/>
        </w:rPr>
        <w:t>my</w:t>
      </w:r>
      <w:proofErr w:type="spellEnd"/>
      <w:r w:rsidRPr="00877B52">
        <w:rPr>
          <w:rFonts w:cstheme="minorHAnsi"/>
          <w:sz w:val="24"/>
          <w:szCs w:val="24"/>
          <w:lang w:val="hu-HU"/>
        </w:rPr>
        <w:t xml:space="preserve"> </w:t>
      </w:r>
      <w:proofErr w:type="spellStart"/>
      <w:r w:rsidRPr="00877B52">
        <w:rPr>
          <w:rFonts w:cstheme="minorHAnsi"/>
          <w:sz w:val="24"/>
          <w:szCs w:val="24"/>
          <w:lang w:val="hu-HU"/>
        </w:rPr>
        <w:t>pants</w:t>
      </w:r>
      <w:proofErr w:type="spellEnd"/>
      <w:r w:rsidRPr="00877B52">
        <w:rPr>
          <w:rFonts w:cstheme="minorHAnsi"/>
          <w:sz w:val="24"/>
          <w:szCs w:val="24"/>
          <w:lang w:val="hu-HU"/>
        </w:rPr>
        <w:t xml:space="preserve"> </w:t>
      </w:r>
      <w:proofErr w:type="spellStart"/>
      <w:r w:rsidRPr="00877B52">
        <w:rPr>
          <w:rFonts w:cstheme="minorHAnsi"/>
          <w:sz w:val="24"/>
          <w:szCs w:val="24"/>
          <w:lang w:val="hu-HU"/>
        </w:rPr>
        <w:t>because</w:t>
      </w:r>
      <w:proofErr w:type="spellEnd"/>
      <w:r w:rsidRPr="00877B52">
        <w:rPr>
          <w:rFonts w:cstheme="minorHAnsi"/>
          <w:sz w:val="24"/>
          <w:szCs w:val="24"/>
          <w:lang w:val="hu-HU"/>
        </w:rPr>
        <w:t xml:space="preserve"> </w:t>
      </w:r>
      <w:proofErr w:type="spellStart"/>
      <w:r w:rsidRPr="00877B52">
        <w:rPr>
          <w:rFonts w:cstheme="minorHAnsi"/>
          <w:sz w:val="24"/>
          <w:szCs w:val="24"/>
          <w:lang w:val="hu-HU"/>
        </w:rPr>
        <w:t>the</w:t>
      </w:r>
      <w:proofErr w:type="spellEnd"/>
      <w:r w:rsidRPr="00877B52">
        <w:rPr>
          <w:rFonts w:cstheme="minorHAnsi"/>
          <w:sz w:val="24"/>
          <w:szCs w:val="24"/>
          <w:lang w:val="hu-HU"/>
        </w:rPr>
        <w:t xml:space="preserve"> </w:t>
      </w:r>
      <w:proofErr w:type="spellStart"/>
      <w:r w:rsidRPr="00877B52">
        <w:rPr>
          <w:rFonts w:cstheme="minorHAnsi"/>
          <w:sz w:val="24"/>
          <w:szCs w:val="24"/>
          <w:lang w:val="hu-HU"/>
        </w:rPr>
        <w:t>baby's</w:t>
      </w:r>
      <w:proofErr w:type="spellEnd"/>
      <w:r w:rsidRPr="00877B52">
        <w:rPr>
          <w:rFonts w:cstheme="minorHAnsi"/>
          <w:sz w:val="24"/>
          <w:szCs w:val="24"/>
          <w:lang w:val="hu-HU"/>
        </w:rPr>
        <w:t xml:space="preserve"> </w:t>
      </w:r>
      <w:proofErr w:type="spellStart"/>
      <w:r w:rsidRPr="00877B52">
        <w:rPr>
          <w:rFonts w:cstheme="minorHAnsi"/>
          <w:sz w:val="24"/>
          <w:szCs w:val="24"/>
          <w:lang w:val="hu-HU"/>
        </w:rPr>
        <w:t>coming</w:t>
      </w:r>
      <w:proofErr w:type="spellEnd"/>
      <w:r w:rsidRPr="00877B52">
        <w:rPr>
          <w:rFonts w:cstheme="minorHAnsi"/>
          <w:sz w:val="24"/>
          <w:szCs w:val="24"/>
          <w:lang w:val="hu-HU"/>
        </w:rPr>
        <w:t xml:space="preserve"> and I </w:t>
      </w:r>
      <w:proofErr w:type="spellStart"/>
      <w:r w:rsidRPr="00877B52">
        <w:rPr>
          <w:rFonts w:cstheme="minorHAnsi"/>
          <w:sz w:val="24"/>
          <w:szCs w:val="24"/>
          <w:lang w:val="hu-HU"/>
        </w:rPr>
        <w:t>don't</w:t>
      </w:r>
      <w:proofErr w:type="spellEnd"/>
      <w:r w:rsidRPr="00877B52">
        <w:rPr>
          <w:rFonts w:cstheme="minorHAnsi"/>
          <w:sz w:val="24"/>
          <w:szCs w:val="24"/>
          <w:lang w:val="hu-HU"/>
        </w:rPr>
        <w:t xml:space="preserve"> </w:t>
      </w:r>
      <w:proofErr w:type="spellStart"/>
      <w:r w:rsidRPr="00877B52">
        <w:rPr>
          <w:rFonts w:cstheme="minorHAnsi"/>
          <w:sz w:val="24"/>
          <w:szCs w:val="24"/>
          <w:lang w:val="hu-HU"/>
        </w:rPr>
        <w:t>know</w:t>
      </w:r>
      <w:proofErr w:type="spellEnd"/>
    </w:p>
    <w:p w:rsidR="00FB5242" w:rsidRPr="00877B52" w:rsidRDefault="00FB5242" w:rsidP="00FB5242">
      <w:pPr>
        <w:autoSpaceDE w:val="0"/>
        <w:autoSpaceDN w:val="0"/>
        <w:adjustRightInd w:val="0"/>
        <w:spacing w:after="0" w:line="240" w:lineRule="auto"/>
        <w:rPr>
          <w:rFonts w:cstheme="minorHAnsi"/>
          <w:sz w:val="24"/>
          <w:szCs w:val="24"/>
          <w:lang w:val="hu-HU"/>
        </w:rPr>
      </w:pPr>
      <w:proofErr w:type="spellStart"/>
      <w:r w:rsidRPr="00877B52">
        <w:rPr>
          <w:rFonts w:cstheme="minorHAnsi"/>
          <w:sz w:val="24"/>
          <w:szCs w:val="24"/>
          <w:lang w:val="hu-HU"/>
        </w:rPr>
        <w:t>what</w:t>
      </w:r>
      <w:proofErr w:type="spellEnd"/>
      <w:r w:rsidRPr="00877B52">
        <w:rPr>
          <w:rFonts w:cstheme="minorHAnsi"/>
          <w:sz w:val="24"/>
          <w:szCs w:val="24"/>
          <w:lang w:val="hu-HU"/>
        </w:rPr>
        <w:t xml:space="preserve"> </w:t>
      </w:r>
      <w:proofErr w:type="spellStart"/>
      <w:r w:rsidRPr="00877B52">
        <w:rPr>
          <w:rFonts w:cstheme="minorHAnsi"/>
          <w:sz w:val="24"/>
          <w:szCs w:val="24"/>
          <w:lang w:val="hu-HU"/>
        </w:rPr>
        <w:t>to</w:t>
      </w:r>
      <w:proofErr w:type="spellEnd"/>
      <w:r w:rsidRPr="00877B52">
        <w:rPr>
          <w:rFonts w:cstheme="minorHAnsi"/>
          <w:sz w:val="24"/>
          <w:szCs w:val="24"/>
          <w:lang w:val="hu-HU"/>
        </w:rPr>
        <w:t xml:space="preserve"> </w:t>
      </w:r>
      <w:proofErr w:type="spellStart"/>
      <w:r w:rsidRPr="00877B52">
        <w:rPr>
          <w:rFonts w:cstheme="minorHAnsi"/>
          <w:sz w:val="24"/>
          <w:szCs w:val="24"/>
          <w:lang w:val="hu-HU"/>
        </w:rPr>
        <w:t>do</w:t>
      </w:r>
      <w:proofErr w:type="spellEnd"/>
      <w:r w:rsidRPr="00877B52">
        <w:rPr>
          <w:rFonts w:cstheme="minorHAnsi"/>
          <w:sz w:val="24"/>
          <w:szCs w:val="24"/>
          <w:lang w:val="hu-HU"/>
        </w:rPr>
        <w:t xml:space="preserve"> </w:t>
      </w:r>
      <w:proofErr w:type="spellStart"/>
      <w:r w:rsidRPr="00877B52">
        <w:rPr>
          <w:rFonts w:cstheme="minorHAnsi"/>
          <w:sz w:val="24"/>
          <w:szCs w:val="24"/>
          <w:lang w:val="hu-HU"/>
        </w:rPr>
        <w:t>because</w:t>
      </w:r>
      <w:proofErr w:type="spellEnd"/>
      <w:r w:rsidRPr="00877B52">
        <w:rPr>
          <w:rFonts w:cstheme="minorHAnsi"/>
          <w:sz w:val="24"/>
          <w:szCs w:val="24"/>
          <w:lang w:val="hu-HU"/>
        </w:rPr>
        <w:t xml:space="preserve"> </w:t>
      </w:r>
      <w:proofErr w:type="spellStart"/>
      <w:r w:rsidRPr="00877B52">
        <w:rPr>
          <w:rFonts w:cstheme="minorHAnsi"/>
          <w:sz w:val="24"/>
          <w:szCs w:val="24"/>
          <w:lang w:val="hu-HU"/>
        </w:rPr>
        <w:t>they</w:t>
      </w:r>
      <w:proofErr w:type="spellEnd"/>
      <w:r w:rsidRPr="00877B52">
        <w:rPr>
          <w:rFonts w:cstheme="minorHAnsi"/>
          <w:sz w:val="24"/>
          <w:szCs w:val="24"/>
          <w:lang w:val="hu-HU"/>
        </w:rPr>
        <w:t xml:space="preserve"> </w:t>
      </w:r>
      <w:proofErr w:type="spellStart"/>
      <w:r w:rsidRPr="00877B52">
        <w:rPr>
          <w:rFonts w:cstheme="minorHAnsi"/>
          <w:sz w:val="24"/>
          <w:szCs w:val="24"/>
          <w:lang w:val="hu-HU"/>
        </w:rPr>
        <w:t>never</w:t>
      </w:r>
      <w:proofErr w:type="spellEnd"/>
      <w:r w:rsidRPr="00877B52">
        <w:rPr>
          <w:rFonts w:cstheme="minorHAnsi"/>
          <w:sz w:val="24"/>
          <w:szCs w:val="24"/>
          <w:lang w:val="hu-HU"/>
        </w:rPr>
        <w:t xml:space="preserve"> </w:t>
      </w:r>
      <w:proofErr w:type="spellStart"/>
      <w:r w:rsidRPr="00877B52">
        <w:rPr>
          <w:rFonts w:cstheme="minorHAnsi"/>
          <w:sz w:val="24"/>
          <w:szCs w:val="24"/>
          <w:lang w:val="hu-HU"/>
        </w:rPr>
        <w:t>really</w:t>
      </w:r>
      <w:proofErr w:type="spellEnd"/>
      <w:r w:rsidRPr="00877B52">
        <w:rPr>
          <w:rFonts w:cstheme="minorHAnsi"/>
          <w:sz w:val="24"/>
          <w:szCs w:val="24"/>
          <w:lang w:val="hu-HU"/>
        </w:rPr>
        <w:t xml:space="preserve"> </w:t>
      </w:r>
      <w:proofErr w:type="spellStart"/>
      <w:r w:rsidRPr="00877B52">
        <w:rPr>
          <w:rFonts w:cstheme="minorHAnsi"/>
          <w:sz w:val="24"/>
          <w:szCs w:val="24"/>
          <w:lang w:val="hu-HU"/>
        </w:rPr>
        <w:t>helped</w:t>
      </w:r>
      <w:proofErr w:type="spellEnd"/>
      <w:r w:rsidRPr="00877B52">
        <w:rPr>
          <w:rFonts w:cstheme="minorHAnsi"/>
          <w:sz w:val="24"/>
          <w:szCs w:val="24"/>
          <w:lang w:val="hu-HU"/>
        </w:rPr>
        <w:t xml:space="preserve"> </w:t>
      </w:r>
      <w:proofErr w:type="spellStart"/>
      <w:r w:rsidRPr="00877B52">
        <w:rPr>
          <w:rFonts w:cstheme="minorHAnsi"/>
          <w:sz w:val="24"/>
          <w:szCs w:val="24"/>
          <w:lang w:val="hu-HU"/>
        </w:rPr>
        <w:t>me</w:t>
      </w:r>
      <w:proofErr w:type="spellEnd"/>
      <w:r w:rsidRPr="00877B52">
        <w:rPr>
          <w:rFonts w:cstheme="minorHAnsi"/>
          <w:sz w:val="24"/>
          <w:szCs w:val="24"/>
          <w:lang w:val="hu-HU"/>
        </w:rPr>
        <w:t xml:space="preserve"> </w:t>
      </w:r>
      <w:proofErr w:type="spellStart"/>
      <w:r w:rsidRPr="00877B52">
        <w:rPr>
          <w:rFonts w:cstheme="minorHAnsi"/>
          <w:sz w:val="24"/>
          <w:szCs w:val="24"/>
          <w:lang w:val="hu-HU"/>
        </w:rPr>
        <w:t>Plato</w:t>
      </w:r>
      <w:proofErr w:type="spellEnd"/>
      <w:r w:rsidRPr="00877B52">
        <w:rPr>
          <w:rFonts w:cstheme="minorHAnsi"/>
          <w:sz w:val="24"/>
          <w:szCs w:val="24"/>
          <w:lang w:val="hu-HU"/>
        </w:rPr>
        <w:t xml:space="preserve"> </w:t>
      </w:r>
      <w:proofErr w:type="spellStart"/>
      <w:r w:rsidRPr="00877B52">
        <w:rPr>
          <w:rFonts w:cstheme="minorHAnsi"/>
          <w:sz w:val="24"/>
          <w:szCs w:val="24"/>
          <w:lang w:val="hu-HU"/>
        </w:rPr>
        <w:t>Aristotle</w:t>
      </w:r>
      <w:proofErr w:type="spellEnd"/>
      <w:r w:rsidRPr="00877B52">
        <w:rPr>
          <w:rFonts w:cstheme="minorHAnsi"/>
          <w:sz w:val="24"/>
          <w:szCs w:val="24"/>
          <w:lang w:val="hu-HU"/>
        </w:rPr>
        <w:t xml:space="preserve"> Kant</w:t>
      </w:r>
    </w:p>
    <w:p w:rsidR="00FB5242" w:rsidRPr="00877B52" w:rsidRDefault="00FB5242" w:rsidP="00FB5242">
      <w:pPr>
        <w:autoSpaceDE w:val="0"/>
        <w:autoSpaceDN w:val="0"/>
        <w:adjustRightInd w:val="0"/>
        <w:spacing w:after="0" w:line="240" w:lineRule="auto"/>
        <w:rPr>
          <w:rFonts w:cstheme="minorHAnsi"/>
          <w:sz w:val="24"/>
          <w:szCs w:val="24"/>
          <w:lang w:val="hu-HU"/>
        </w:rPr>
      </w:pPr>
      <w:r w:rsidRPr="00877B52">
        <w:rPr>
          <w:rFonts w:cstheme="minorHAnsi"/>
          <w:sz w:val="24"/>
          <w:szCs w:val="24"/>
          <w:lang w:val="hu-HU"/>
        </w:rPr>
        <w:t xml:space="preserve">Proust James </w:t>
      </w:r>
      <w:proofErr w:type="spellStart"/>
      <w:r w:rsidRPr="00877B52">
        <w:rPr>
          <w:rFonts w:cstheme="minorHAnsi"/>
          <w:sz w:val="24"/>
          <w:szCs w:val="24"/>
          <w:lang w:val="hu-HU"/>
        </w:rPr>
        <w:t>all</w:t>
      </w:r>
      <w:proofErr w:type="spellEnd"/>
      <w:r w:rsidRPr="00877B52">
        <w:rPr>
          <w:rFonts w:cstheme="minorHAnsi"/>
          <w:sz w:val="24"/>
          <w:szCs w:val="24"/>
          <w:lang w:val="hu-HU"/>
        </w:rPr>
        <w:t xml:space="preserve"> I </w:t>
      </w:r>
      <w:proofErr w:type="spellStart"/>
      <w:r w:rsidRPr="00877B52">
        <w:rPr>
          <w:rFonts w:cstheme="minorHAnsi"/>
          <w:sz w:val="24"/>
          <w:szCs w:val="24"/>
          <w:lang w:val="hu-HU"/>
        </w:rPr>
        <w:t>know</w:t>
      </w:r>
      <w:proofErr w:type="spellEnd"/>
      <w:r w:rsidRPr="00877B52">
        <w:rPr>
          <w:rFonts w:cstheme="minorHAnsi"/>
          <w:sz w:val="24"/>
          <w:szCs w:val="24"/>
          <w:lang w:val="hu-HU"/>
        </w:rPr>
        <w:t xml:space="preserve"> is </w:t>
      </w:r>
      <w:proofErr w:type="spellStart"/>
      <w:r w:rsidRPr="00877B52">
        <w:rPr>
          <w:rFonts w:cstheme="minorHAnsi"/>
          <w:sz w:val="24"/>
          <w:szCs w:val="24"/>
          <w:lang w:val="hu-HU"/>
        </w:rPr>
        <w:t>this</w:t>
      </w:r>
      <w:proofErr w:type="spellEnd"/>
      <w:r w:rsidRPr="00877B52">
        <w:rPr>
          <w:rFonts w:cstheme="minorHAnsi"/>
          <w:sz w:val="24"/>
          <w:szCs w:val="24"/>
          <w:lang w:val="hu-HU"/>
        </w:rPr>
        <w:t xml:space="preserve"> man </w:t>
      </w:r>
      <w:proofErr w:type="spellStart"/>
      <w:r w:rsidRPr="00877B52">
        <w:rPr>
          <w:rFonts w:cstheme="minorHAnsi"/>
          <w:sz w:val="24"/>
          <w:szCs w:val="24"/>
          <w:lang w:val="hu-HU"/>
        </w:rPr>
        <w:t>Salvadore</w:t>
      </w:r>
      <w:proofErr w:type="spellEnd"/>
      <w:r w:rsidRPr="00877B52">
        <w:rPr>
          <w:rFonts w:cstheme="minorHAnsi"/>
          <w:sz w:val="24"/>
          <w:szCs w:val="24"/>
          <w:lang w:val="hu-HU"/>
        </w:rPr>
        <w:t xml:space="preserve"> </w:t>
      </w:r>
      <w:proofErr w:type="spellStart"/>
      <w:r w:rsidRPr="00877B52">
        <w:rPr>
          <w:rFonts w:cstheme="minorHAnsi"/>
          <w:sz w:val="24"/>
          <w:szCs w:val="24"/>
          <w:lang w:val="hu-HU"/>
        </w:rPr>
        <w:t>Dantio</w:t>
      </w:r>
      <w:proofErr w:type="spellEnd"/>
      <w:r w:rsidRPr="00877B52">
        <w:rPr>
          <w:rFonts w:cstheme="minorHAnsi"/>
          <w:sz w:val="24"/>
          <w:szCs w:val="24"/>
          <w:lang w:val="hu-HU"/>
        </w:rPr>
        <w:t xml:space="preserve"> is </w:t>
      </w:r>
      <w:proofErr w:type="spellStart"/>
      <w:r w:rsidRPr="00877B52">
        <w:rPr>
          <w:rFonts w:cstheme="minorHAnsi"/>
          <w:sz w:val="24"/>
          <w:szCs w:val="24"/>
          <w:lang w:val="hu-HU"/>
        </w:rPr>
        <w:t>dying</w:t>
      </w:r>
      <w:proofErr w:type="spellEnd"/>
      <w:r w:rsidRPr="00877B52">
        <w:rPr>
          <w:rFonts w:cstheme="minorHAnsi"/>
          <w:sz w:val="24"/>
          <w:szCs w:val="24"/>
          <w:lang w:val="hu-HU"/>
        </w:rPr>
        <w:t xml:space="preserve"> and I</w:t>
      </w:r>
    </w:p>
    <w:p w:rsidR="00FB5242" w:rsidRPr="00877B52" w:rsidRDefault="00FB5242" w:rsidP="00FB5242">
      <w:pPr>
        <w:rPr>
          <w:rFonts w:cstheme="minorHAnsi"/>
          <w:sz w:val="24"/>
          <w:szCs w:val="24"/>
          <w:lang w:val="hu-HU"/>
        </w:rPr>
      </w:pPr>
      <w:proofErr w:type="spellStart"/>
      <w:r w:rsidRPr="00877B52">
        <w:rPr>
          <w:rFonts w:cstheme="minorHAnsi"/>
          <w:sz w:val="24"/>
          <w:szCs w:val="24"/>
          <w:lang w:val="hu-HU"/>
        </w:rPr>
        <w:t>can't</w:t>
      </w:r>
      <w:proofErr w:type="spellEnd"/>
      <w:r w:rsidRPr="00877B52">
        <w:rPr>
          <w:rFonts w:cstheme="minorHAnsi"/>
          <w:sz w:val="24"/>
          <w:szCs w:val="24"/>
          <w:lang w:val="hu-HU"/>
        </w:rPr>
        <w:t xml:space="preserve"> </w:t>
      </w:r>
      <w:proofErr w:type="spellStart"/>
      <w:r w:rsidRPr="00877B52">
        <w:rPr>
          <w:rFonts w:cstheme="minorHAnsi"/>
          <w:sz w:val="24"/>
          <w:szCs w:val="24"/>
          <w:lang w:val="hu-HU"/>
        </w:rPr>
        <w:t>do</w:t>
      </w:r>
      <w:proofErr w:type="spellEnd"/>
      <w:r w:rsidRPr="00877B52">
        <w:rPr>
          <w:rFonts w:cstheme="minorHAnsi"/>
          <w:sz w:val="24"/>
          <w:szCs w:val="24"/>
          <w:lang w:val="hu-HU"/>
        </w:rPr>
        <w:t xml:space="preserve"> a </w:t>
      </w:r>
      <w:proofErr w:type="spellStart"/>
      <w:r w:rsidRPr="00877B52">
        <w:rPr>
          <w:rFonts w:cstheme="minorHAnsi"/>
          <w:sz w:val="24"/>
          <w:szCs w:val="24"/>
          <w:lang w:val="hu-HU"/>
        </w:rPr>
        <w:t>thing</w:t>
      </w:r>
      <w:proofErr w:type="spellEnd"/>
      <w:r w:rsidRPr="00877B52">
        <w:rPr>
          <w:rFonts w:cstheme="minorHAnsi"/>
          <w:sz w:val="24"/>
          <w:szCs w:val="24"/>
          <w:lang w:val="hu-HU"/>
        </w:rPr>
        <w:t>.</w:t>
      </w:r>
    </w:p>
    <w:p w:rsidR="00FB5242" w:rsidRDefault="00FB5242" w:rsidP="00FB5242"/>
    <w:p w:rsidR="00FB5242" w:rsidRDefault="00FB5242" w:rsidP="00FB5242">
      <w:r>
        <w:t>The phone IS STILL RINGING</w:t>
      </w:r>
    </w:p>
    <w:p w:rsidR="0075455A" w:rsidRDefault="0075455A" w:rsidP="00FB5242">
      <w:r>
        <w:lastRenderedPageBreak/>
        <w:t xml:space="preserve">She remembers what she promised I will be there for you </w:t>
      </w:r>
      <w:proofErr w:type="spellStart"/>
      <w:r>
        <w:t>Mr</w:t>
      </w:r>
      <w:proofErr w:type="spellEnd"/>
      <w:r>
        <w:t xml:space="preserve"> Danto</w:t>
      </w:r>
      <w:proofErr w:type="gramStart"/>
      <w:r>
        <w:t>, .</w:t>
      </w:r>
      <w:proofErr w:type="gramEnd"/>
      <w:r>
        <w:t xml:space="preserve">- but she could no be there because she was giving birth. They do not send her cards or a flower – and then it turned out that there was really an infection – she does not speak the language of medicine, she has not learned it, she </w:t>
      </w:r>
      <w:proofErr w:type="spellStart"/>
      <w:r>
        <w:t>stoll</w:t>
      </w:r>
      <w:proofErr w:type="spellEnd"/>
      <w:r>
        <w:t xml:space="preserve"> speaks another language, perhaps she was not meant to be a doctor.</w:t>
      </w:r>
    </w:p>
    <w:p w:rsidR="0075455A" w:rsidRDefault="0075455A" w:rsidP="00FB5242"/>
    <w:p w:rsidR="0075455A" w:rsidRDefault="0075455A" w:rsidP="00FB5242">
      <w:r>
        <w:t>Medical humanities – what would y</w:t>
      </w:r>
      <w:r w:rsidR="00877B52">
        <w:t>o</w:t>
      </w:r>
      <w:r>
        <w:t xml:space="preserve">u teach to doctors. </w:t>
      </w:r>
    </w:p>
    <w:p w:rsidR="00C74625" w:rsidRDefault="00C74625" w:rsidP="00FB5242">
      <w:r>
        <w:t>The p</w:t>
      </w:r>
      <w:r w:rsidR="00877B52">
        <w:t>h</w:t>
      </w:r>
      <w:r>
        <w:t xml:space="preserve">one is still ringing – we do not </w:t>
      </w:r>
      <w:proofErr w:type="spellStart"/>
      <w:r>
        <w:t>rell</w:t>
      </w:r>
      <w:r w:rsidR="00877B52">
        <w:t>y</w:t>
      </w:r>
      <w:proofErr w:type="spellEnd"/>
      <w:r>
        <w:t xml:space="preserve"> know </w:t>
      </w:r>
      <w:r w:rsidR="00877B52">
        <w:t>w</w:t>
      </w:r>
      <w:r>
        <w:t>here and when we are – all this happened while the phone w</w:t>
      </w:r>
      <w:r w:rsidR="00877B52">
        <w:t>a</w:t>
      </w:r>
      <w:r>
        <w:t>s ringing</w:t>
      </w:r>
    </w:p>
    <w:p w:rsidR="00C74625" w:rsidRDefault="00C74625" w:rsidP="00FB5242">
      <w:r>
        <w:t>story time – discourse time</w:t>
      </w:r>
    </w:p>
    <w:p w:rsidR="00C74625" w:rsidRDefault="00C74625" w:rsidP="00FB5242">
      <w:proofErr w:type="spellStart"/>
      <w:r>
        <w:t>Mrs</w:t>
      </w:r>
      <w:proofErr w:type="spellEnd"/>
      <w:r>
        <w:t xml:space="preserve"> Dalloway</w:t>
      </w:r>
    </w:p>
    <w:p w:rsidR="00C74625" w:rsidRDefault="00C74625" w:rsidP="00FB5242">
      <w:r>
        <w:t>whole lifes</w:t>
      </w:r>
      <w:r w:rsidR="00877B52">
        <w:t>p</w:t>
      </w:r>
      <w:r>
        <w:t xml:space="preserve">an from death to birth and </w:t>
      </w:r>
      <w:proofErr w:type="spellStart"/>
      <w:r>
        <w:t>brith</w:t>
      </w:r>
      <w:proofErr w:type="spellEnd"/>
      <w:r>
        <w:t xml:space="preserve"> to death</w:t>
      </w:r>
    </w:p>
    <w:p w:rsidR="00CB3C8F" w:rsidRDefault="00C74625" w:rsidP="00FB5242">
      <w:r>
        <w:t>There is just one person in the room – yet a whole society</w:t>
      </w:r>
    </w:p>
    <w:p w:rsidR="00AF43F2" w:rsidRDefault="00AF43F2" w:rsidP="00FB5242">
      <w:r>
        <w:t>Author is really a doctor</w:t>
      </w:r>
    </w:p>
    <w:p w:rsidR="00AF43F2" w:rsidRDefault="00AF43F2" w:rsidP="00FB5242">
      <w:r>
        <w:t>If it was a realist story we would hear two sounds all through: baby crying + phone ringing</w:t>
      </w:r>
    </w:p>
    <w:p w:rsidR="00AF43F2" w:rsidRDefault="00AF43F2" w:rsidP="00FB5242">
      <w:r>
        <w:t>Teaching this story to medical students</w:t>
      </w:r>
    </w:p>
    <w:p w:rsidR="00AF43F2" w:rsidRDefault="00AF43F2" w:rsidP="00FB5242">
      <w:r>
        <w:t xml:space="preserve">Primary narrative: a woman is folding the laundry and in the </w:t>
      </w:r>
      <w:proofErr w:type="gramStart"/>
      <w:r>
        <w:t>end</w:t>
      </w:r>
      <w:proofErr w:type="gramEnd"/>
      <w:r>
        <w:t xml:space="preserve"> she picks up the phone. the </w:t>
      </w:r>
      <w:proofErr w:type="spellStart"/>
      <w:r>
        <w:t>landry</w:t>
      </w:r>
      <w:proofErr w:type="spellEnd"/>
      <w:r>
        <w:t xml:space="preserve"> is a repetitive, endless job</w:t>
      </w:r>
    </w:p>
    <w:p w:rsidR="00AF43F2" w:rsidRDefault="00AF43F2" w:rsidP="00FB5242">
      <w:r>
        <w:t>Secondary narrative: she remembers her patient. Why is he the one she remembers?</w:t>
      </w:r>
    </w:p>
    <w:p w:rsidR="00AF43F2" w:rsidRDefault="00AF43F2" w:rsidP="00FB5242">
      <w:r>
        <w:t xml:space="preserve">Time: jumping back and forth between the </w:t>
      </w:r>
      <w:proofErr w:type="gramStart"/>
      <w:r>
        <w:t>two time</w:t>
      </w:r>
      <w:proofErr w:type="gramEnd"/>
      <w:r>
        <w:t xml:space="preserve"> planes</w:t>
      </w:r>
    </w:p>
    <w:p w:rsidR="00AF43F2" w:rsidRDefault="00AF43F2" w:rsidP="00FB5242">
      <w:r>
        <w:t>Phoning at night: breaking the boundary</w:t>
      </w:r>
    </w:p>
    <w:p w:rsidR="00AF43F2" w:rsidRDefault="00AF43F2" w:rsidP="00FB5242">
      <w:r>
        <w:t xml:space="preserve">Central narrative: a patient with terminal lung cancer gets an infection, and she is asked what to do – shall they make a </w:t>
      </w:r>
      <w:proofErr w:type="spellStart"/>
      <w:r>
        <w:t>bipsy</w:t>
      </w:r>
      <w:proofErr w:type="spellEnd"/>
      <w:r>
        <w:t xml:space="preserve"> to cure the infection?</w:t>
      </w:r>
    </w:p>
    <w:p w:rsidR="00AF43F2" w:rsidRDefault="00AF43F2" w:rsidP="00FB5242">
      <w:r>
        <w:t xml:space="preserve">She shay she can’t decide because I am not you, but then she says no </w:t>
      </w:r>
      <w:proofErr w:type="spellStart"/>
      <w:r>
        <w:t>bc</w:t>
      </w:r>
      <w:proofErr w:type="spellEnd"/>
      <w:r>
        <w:t xml:space="preserve"> she imagines what would happen to the patient of he had biopsy (the would put tubes into him).</w:t>
      </w:r>
    </w:p>
    <w:p w:rsidR="00AF43F2" w:rsidRDefault="00AF43F2" w:rsidP="00FB5242">
      <w:r>
        <w:t>She is wondering whether she is a good doctor. What does it mean to be a good doctor?</w:t>
      </w:r>
    </w:p>
    <w:p w:rsidR="00AF43F2" w:rsidRDefault="00AF43F2" w:rsidP="00FB5242">
      <w:r>
        <w:t>Surgeons: they should do the biopsy</w:t>
      </w:r>
    </w:p>
    <w:p w:rsidR="00AF43F2" w:rsidRDefault="00AF43F2" w:rsidP="00FB5242">
      <w:r>
        <w:t>The choice: am I a doctor or am I a mother (woman)?</w:t>
      </w:r>
    </w:p>
    <w:p w:rsidR="00AF43F2" w:rsidRDefault="00AF43F2" w:rsidP="00FB5242">
      <w:r>
        <w:t>Two crucial things:</w:t>
      </w:r>
    </w:p>
    <w:p w:rsidR="00AF43F2" w:rsidRDefault="00AF43F2" w:rsidP="00FB5242">
      <w:r>
        <w:t>I am not you (</w:t>
      </w:r>
      <w:proofErr w:type="spellStart"/>
      <w:r>
        <w:t>Icannot</w:t>
      </w:r>
      <w:proofErr w:type="spellEnd"/>
      <w:r>
        <w:t xml:space="preserve"> make decisions for you)</w:t>
      </w:r>
    </w:p>
    <w:p w:rsidR="00AF43F2" w:rsidRDefault="00AF43F2" w:rsidP="00FB5242">
      <w:r>
        <w:t>I am not God (I don’t have enough power and insight)</w:t>
      </w:r>
    </w:p>
    <w:p w:rsidR="00AF43F2" w:rsidRDefault="00AF43F2" w:rsidP="00FB5242">
      <w:r>
        <w:t>Doctors playing God</w:t>
      </w:r>
    </w:p>
    <w:p w:rsidR="00AF43F2" w:rsidRDefault="00AF43F2" w:rsidP="00FB5242">
      <w:r>
        <w:t>Duration: very long discourse time and very short story time</w:t>
      </w:r>
    </w:p>
    <w:p w:rsidR="00AF43F2" w:rsidRDefault="00AF43F2" w:rsidP="00FB5242">
      <w:r>
        <w:t>Past thought flashes she imagin</w:t>
      </w:r>
      <w:r w:rsidR="00877B52">
        <w:t>e</w:t>
      </w:r>
      <w:r>
        <w:t xml:space="preserve">s what it would be like for him to have the biopsy- no action, only imagining—but this makes her decide for NO:  </w:t>
      </w:r>
    </w:p>
    <w:p w:rsidR="00CB3C8F" w:rsidRDefault="00CB3C8F" w:rsidP="00FB5242">
      <w:r>
        <w:lastRenderedPageBreak/>
        <w:t>The situation at the beginning is unclear – she said the she went back to work after 3 weeks, but she is at home – so perhaps she stopped practicing as a doctor because of that patient?</w:t>
      </w:r>
    </w:p>
    <w:p w:rsidR="00CB3C8F" w:rsidRDefault="00CB3C8F" w:rsidP="00FB5242">
      <w:r>
        <w:t>The economic and financial situation</w:t>
      </w:r>
    </w:p>
    <w:p w:rsidR="00CB3C8F" w:rsidRDefault="00CB3C8F" w:rsidP="00FB5242">
      <w:r>
        <w:t>she was the fo</w:t>
      </w:r>
      <w:r w:rsidR="00877B52">
        <w:t>ur</w:t>
      </w:r>
      <w:r>
        <w:t xml:space="preserve">th child – </w:t>
      </w:r>
    </w:p>
    <w:p w:rsidR="00CB3C8F" w:rsidRDefault="00CB3C8F" w:rsidP="00FB5242">
      <w:r>
        <w:t xml:space="preserve">she was </w:t>
      </w:r>
      <w:r w:rsidR="00557921">
        <w:t>regarded as new and shiny but the actual reality of being a doctor is messy</w:t>
      </w:r>
    </w:p>
    <w:p w:rsidR="00557921" w:rsidRDefault="00557921" w:rsidP="00FB5242">
      <w:r>
        <w:t>laundry cleaning up, making things cleaner</w:t>
      </w:r>
    </w:p>
    <w:p w:rsidR="00557921" w:rsidRDefault="00557921" w:rsidP="00FB5242">
      <w:r>
        <w:t>she can’t look away from the messiness and she can’t look away</w:t>
      </w:r>
    </w:p>
    <w:p w:rsidR="00557921" w:rsidRDefault="00557921" w:rsidP="00FB5242">
      <w:r>
        <w:t xml:space="preserve">how it handles space? </w:t>
      </w:r>
    </w:p>
    <w:p w:rsidR="00557921" w:rsidRDefault="00557921" w:rsidP="00FB5242">
      <w:r>
        <w:t xml:space="preserve">we see her at home, we see her with the baby, and then we see her at the supermarket with </w:t>
      </w:r>
      <w:proofErr w:type="spellStart"/>
      <w:r>
        <w:t>Mr</w:t>
      </w:r>
      <w:proofErr w:type="spellEnd"/>
      <w:r>
        <w:t xml:space="preserve"> </w:t>
      </w:r>
      <w:proofErr w:type="spellStart"/>
      <w:r>
        <w:t>Daneto’s</w:t>
      </w:r>
      <w:proofErr w:type="spellEnd"/>
      <w:r>
        <w:t xml:space="preserve"> widow</w:t>
      </w:r>
    </w:p>
    <w:p w:rsidR="00557921" w:rsidRDefault="00557921" w:rsidP="00FB5242">
      <w:r>
        <w:t>being in the hospital (doctor) being at home (mother)</w:t>
      </w:r>
    </w:p>
    <w:p w:rsidR="00557921" w:rsidRDefault="00557921" w:rsidP="00FB5242">
      <w:r>
        <w:t xml:space="preserve">supermarket as an in-between space, a neutral space outside of both. </w:t>
      </w:r>
    </w:p>
    <w:p w:rsidR="00557921" w:rsidRDefault="00557921" w:rsidP="00FB5242">
      <w:proofErr w:type="spellStart"/>
      <w:r>
        <w:t>Mrs</w:t>
      </w:r>
      <w:proofErr w:type="spellEnd"/>
      <w:r>
        <w:t xml:space="preserve"> </w:t>
      </w:r>
      <w:proofErr w:type="spellStart"/>
      <w:r>
        <w:t>Danteo</w:t>
      </w:r>
      <w:proofErr w:type="spellEnd"/>
      <w:r>
        <w:t xml:space="preserve"> – she seems very excluded, b</w:t>
      </w:r>
      <w:r w:rsidR="0033700B">
        <w:t>ut</w:t>
      </w:r>
      <w:r>
        <w:t xml:space="preserve"> in the </w:t>
      </w:r>
      <w:proofErr w:type="gramStart"/>
      <w:r>
        <w:t>supermarket</w:t>
      </w:r>
      <w:proofErr w:type="gramEnd"/>
      <w:r>
        <w:t xml:space="preserve"> she can be there for </w:t>
      </w:r>
      <w:proofErr w:type="spellStart"/>
      <w:r>
        <w:t>Mrs</w:t>
      </w:r>
      <w:proofErr w:type="spellEnd"/>
      <w:r>
        <w:t xml:space="preserve"> </w:t>
      </w:r>
      <w:proofErr w:type="spellStart"/>
      <w:r>
        <w:t>Danteo</w:t>
      </w:r>
      <w:proofErr w:type="spellEnd"/>
    </w:p>
    <w:p w:rsidR="00557921" w:rsidRDefault="00557921" w:rsidP="00FB5242">
      <w:r>
        <w:t>How our judgments work? How Dr Martin</w:t>
      </w:r>
      <w:r w:rsidR="00877B52">
        <w:t>’</w:t>
      </w:r>
      <w:r>
        <w:t>s judgment of herself changes and questioned (am I good doctor?)</w:t>
      </w:r>
    </w:p>
    <w:p w:rsidR="00557921" w:rsidRDefault="00557921" w:rsidP="00FB5242">
      <w:r>
        <w:t xml:space="preserve">She is the </w:t>
      </w:r>
      <w:proofErr w:type="spellStart"/>
      <w:r>
        <w:t>focalizer</w:t>
      </w:r>
      <w:proofErr w:type="spellEnd"/>
      <w:r>
        <w:t>, we see everything focalized through her</w:t>
      </w:r>
    </w:p>
    <w:p w:rsidR="00557921" w:rsidRDefault="00557921" w:rsidP="00FB5242">
      <w:r>
        <w:t xml:space="preserve">She tries to justify what she had done, but she failed, perhaps </w:t>
      </w:r>
      <w:proofErr w:type="spellStart"/>
      <w:r>
        <w:t>Mr</w:t>
      </w:r>
      <w:proofErr w:type="spellEnd"/>
      <w:r>
        <w:t xml:space="preserve"> D could have been kept alive for longer, because there really was an infection</w:t>
      </w:r>
    </w:p>
    <w:p w:rsidR="00557921" w:rsidRDefault="00557921" w:rsidP="00FB5242">
      <w:r>
        <w:t xml:space="preserve">We are asked to question to her judgment, to see that even </w:t>
      </w:r>
      <w:proofErr w:type="spellStart"/>
      <w:r>
        <w:t>tough</w:t>
      </w:r>
      <w:proofErr w:type="spellEnd"/>
      <w:r>
        <w:t xml:space="preserve"> she thinks that she is not a good doctor, we say that but yes, this is what we all want our doctors to be</w:t>
      </w:r>
    </w:p>
    <w:p w:rsidR="00557921" w:rsidRDefault="00557921" w:rsidP="00FB5242">
      <w:r>
        <w:t xml:space="preserve">They see her crying – they think that she is crying </w:t>
      </w:r>
      <w:proofErr w:type="spellStart"/>
      <w:r>
        <w:t>bc</w:t>
      </w:r>
      <w:proofErr w:type="spellEnd"/>
      <w:r>
        <w:t xml:space="preserve"> she wants to keep the patient alive</w:t>
      </w:r>
    </w:p>
    <w:p w:rsidR="00557921" w:rsidRDefault="00557921" w:rsidP="00FB5242">
      <w:r>
        <w:t>Resu</w:t>
      </w:r>
      <w:r w:rsidR="00877B52">
        <w:t>s</w:t>
      </w:r>
      <w:r>
        <w:t xml:space="preserve">citating someone who is </w:t>
      </w:r>
      <w:proofErr w:type="spellStart"/>
      <w:r>
        <w:t>terminaly</w:t>
      </w:r>
      <w:proofErr w:type="spellEnd"/>
      <w:r>
        <w:t xml:space="preserve"> ill with cancer is absurd, the wife is excluded from the </w:t>
      </w:r>
      <w:proofErr w:type="gramStart"/>
      <w:r>
        <w:t>decision making</w:t>
      </w:r>
      <w:proofErr w:type="gramEnd"/>
      <w:r>
        <w:t xml:space="preserve"> process </w:t>
      </w:r>
    </w:p>
    <w:p w:rsidR="00557921" w:rsidRDefault="00557921" w:rsidP="00FB5242">
      <w:r>
        <w:t xml:space="preserve">They take his </w:t>
      </w:r>
      <w:r w:rsidRPr="00557921">
        <w:rPr>
          <w:b/>
        </w:rPr>
        <w:t>heart</w:t>
      </w:r>
      <w:r>
        <w:t xml:space="preserve"> out to show the infection</w:t>
      </w:r>
    </w:p>
    <w:p w:rsidR="00557921" w:rsidRDefault="00557921" w:rsidP="00FB5242">
      <w:r>
        <w:t>The title is “Laundry” rather than failure or Dr Martin, or judgment</w:t>
      </w:r>
    </w:p>
    <w:p w:rsidR="00557921" w:rsidRDefault="00557921" w:rsidP="00FB5242">
      <w:r>
        <w:t>laundry: an object/a stuff and a thing one does/ and a place – why did she chose that rather than anything else?</w:t>
      </w:r>
    </w:p>
    <w:p w:rsidR="00557921" w:rsidRDefault="00557921" w:rsidP="00FB5242">
      <w:r>
        <w:t>Domestic – end: she is going to do the laundry again</w:t>
      </w:r>
    </w:p>
    <w:p w:rsidR="00557921" w:rsidRDefault="00557921" w:rsidP="00FB5242">
      <w:r>
        <w:t>Laundry VS the white coat of medicine</w:t>
      </w:r>
      <w:r w:rsidR="001B5575">
        <w:t>- you do the test you follow the results and you solve the problem</w:t>
      </w:r>
    </w:p>
    <w:p w:rsidR="001B5575" w:rsidRDefault="001B5575" w:rsidP="00FB5242">
      <w:r>
        <w:t>Laundry: repetitive, its an endless reiteration of work.</w:t>
      </w:r>
      <w:r w:rsidR="00FE78CE">
        <w:t xml:space="preserve"> </w:t>
      </w:r>
      <w:proofErr w:type="spellStart"/>
      <w:r w:rsidR="00FE78CE">
        <w:t>Ciclicness</w:t>
      </w:r>
      <w:proofErr w:type="spellEnd"/>
      <w:r w:rsidR="00FE78CE">
        <w:t>/cyclicity of death and life</w:t>
      </w:r>
    </w:p>
    <w:p w:rsidR="008079F8" w:rsidRDefault="00FE78CE" w:rsidP="00FB5242">
      <w:r>
        <w:t>Laundry has to be done over and over</w:t>
      </w:r>
    </w:p>
    <w:p w:rsidR="00340FBC" w:rsidRDefault="00340FBC" w:rsidP="00FB5242">
      <w:r>
        <w:t xml:space="preserve">Removing every </w:t>
      </w:r>
      <w:proofErr w:type="spellStart"/>
      <w:r>
        <w:t>extratenous</w:t>
      </w:r>
      <w:proofErr w:type="spellEnd"/>
      <w:r>
        <w:t xml:space="preserve"> things (emotions, wife)</w:t>
      </w:r>
    </w:p>
    <w:p w:rsidR="00340FBC" w:rsidRDefault="00340FBC" w:rsidP="00FB5242">
      <w:r>
        <w:t>White coat almost like an armor</w:t>
      </w:r>
    </w:p>
    <w:p w:rsidR="0033700B" w:rsidRDefault="0033700B" w:rsidP="00FB5242">
      <w:r>
        <w:lastRenderedPageBreak/>
        <w:t>She’s got impostor syndrome – no, you are doing well!</w:t>
      </w:r>
    </w:p>
    <w:p w:rsidR="00557921" w:rsidRDefault="00557921" w:rsidP="00FB5242"/>
    <w:p w:rsidR="00557921" w:rsidRDefault="00557921" w:rsidP="00FB5242"/>
    <w:p w:rsidR="00557921" w:rsidRDefault="008079F8" w:rsidP="00FB5242">
      <w:r>
        <w:t>THE THEFT</w:t>
      </w:r>
      <w:r w:rsidR="003C1198">
        <w:t xml:space="preserve"> (1929)</w:t>
      </w:r>
    </w:p>
    <w:p w:rsidR="003C1198" w:rsidRDefault="003C1198" w:rsidP="00FB5242">
      <w:r>
        <w:t>What is the difference? Not the story but the narrative techniques used?</w:t>
      </w:r>
    </w:p>
    <w:p w:rsidR="003C1198" w:rsidRDefault="003C1198" w:rsidP="00FB5242">
      <w:r>
        <w:t xml:space="preserve">3d person singular narration, female </w:t>
      </w:r>
      <w:proofErr w:type="spellStart"/>
      <w:r>
        <w:t>focalizer</w:t>
      </w:r>
      <w:proofErr w:type="spellEnd"/>
      <w:r>
        <w:t>. Story time and discourse time closer to each other.</w:t>
      </w:r>
    </w:p>
    <w:p w:rsidR="003C1198" w:rsidRDefault="003C1198" w:rsidP="00FB5242">
      <w:r>
        <w:t>Main issue: class, finance, economics, gender – female helplessness, vulnerability to men, u</w:t>
      </w:r>
      <w:r w:rsidR="002F5550">
        <w:t>s</w:t>
      </w:r>
      <w:r>
        <w:t>ed by men</w:t>
      </w:r>
    </w:p>
    <w:p w:rsidR="003C1198" w:rsidRDefault="003C1198" w:rsidP="00FB5242">
      <w:r>
        <w:t xml:space="preserve">Camillo, Eddie, Roger, Bill, the man she’s got the letter form, and then the janitress (poorer) and the niece (still young and pretty) </w:t>
      </w:r>
    </w:p>
    <w:p w:rsidR="003C1198" w:rsidRDefault="003C1198" w:rsidP="00FB5242">
      <w:r>
        <w:t>The Elevated (train) VS taxi</w:t>
      </w:r>
    </w:p>
    <w:p w:rsidR="003C1198" w:rsidRDefault="003C1198" w:rsidP="00FB5242">
      <w:r>
        <w:t>married men,</w:t>
      </w:r>
    </w:p>
    <w:p w:rsidR="003C1198" w:rsidRDefault="003C1198" w:rsidP="00FB5242">
      <w:r>
        <w:t>the director</w:t>
      </w:r>
    </w:p>
    <w:p w:rsidR="003C1198" w:rsidRDefault="003C1198" w:rsidP="00FB5242">
      <w:r>
        <w:t>Kathrine Ann Porter 1906-1917 – married 3 times after married 2 more times</w:t>
      </w:r>
    </w:p>
    <w:p w:rsidR="003C1198" w:rsidRDefault="003C1198" w:rsidP="00FB5242">
      <w:r>
        <w:t xml:space="preserve">1929: Porter unmarried </w:t>
      </w:r>
    </w:p>
    <w:p w:rsidR="003C1198" w:rsidRDefault="003C1198" w:rsidP="00FB5242">
      <w:r>
        <w:t>Jim, Whiskey – alcohol prohibition</w:t>
      </w:r>
    </w:p>
    <w:p w:rsidR="003C1198" w:rsidRDefault="00135A50" w:rsidP="00FB5242">
      <w:r>
        <w:t xml:space="preserve">p. </w:t>
      </w:r>
      <w:proofErr w:type="gramStart"/>
      <w:r>
        <w:t>68”No</w:t>
      </w:r>
      <w:proofErr w:type="gramEnd"/>
      <w:r>
        <w:t xml:space="preserve"> she said… the whole paragraph makes us understand how poor she really is – she is not going to eat is she does not pay the restaurant. </w:t>
      </w:r>
    </w:p>
    <w:p w:rsidR="00135A50" w:rsidRDefault="00135A50" w:rsidP="00FB5242">
      <w:r>
        <w:t>Bill has spent 95 USD on the rug, but he does not pay the girl the 50 USD (thousand dollars today). She brings up the money she is owed by Bill</w:t>
      </w:r>
    </w:p>
    <w:p w:rsidR="00135A50" w:rsidRDefault="00135A50" w:rsidP="00FB5242">
      <w:r>
        <w:t>“Let it go then” – she is losing it – although she had meant to be quite firm about it</w:t>
      </w:r>
    </w:p>
    <w:p w:rsidR="00135A50" w:rsidRDefault="00135A50" w:rsidP="00FB5242">
      <w:proofErr w:type="gramStart"/>
      <w:r>
        <w:t>Certainly</w:t>
      </w:r>
      <w:proofErr w:type="gramEnd"/>
      <w:r>
        <w:t xml:space="preserve"> the janitress had taken the purse – but there would be too much of an excitement – then “let it go” – but then she becomes </w:t>
      </w:r>
      <w:proofErr w:type="spellStart"/>
      <w:r>
        <w:t>engry</w:t>
      </w:r>
      <w:proofErr w:type="spellEnd"/>
      <w:r>
        <w:t xml:space="preserve"> and asks for her money</w:t>
      </w:r>
    </w:p>
    <w:p w:rsidR="00135A50" w:rsidRDefault="00135A50" w:rsidP="00FB5242">
      <w:r>
        <w:t>tension/conflict: letting things go VS her life is important for her</w:t>
      </w:r>
    </w:p>
    <w:p w:rsidR="00135A50" w:rsidRDefault="00135A50" w:rsidP="00FB5242">
      <w:r>
        <w:t>The flip of the scene wi</w:t>
      </w:r>
      <w:r w:rsidR="002F5550">
        <w:t>t</w:t>
      </w:r>
      <w:r>
        <w:t>h Bill is the scene with the janitress – when she does not let it go, finally.</w:t>
      </w:r>
    </w:p>
    <w:p w:rsidR="00135A50" w:rsidRDefault="00135A50" w:rsidP="00FB5242">
      <w:r>
        <w:t>She is emptying her life of things of real value and she realizes it in the end</w:t>
      </w:r>
    </w:p>
    <w:p w:rsidR="00135A50" w:rsidRDefault="00135A50" w:rsidP="00FB5242">
      <w:r>
        <w:t>All of her relationships: what she wants an</w:t>
      </w:r>
      <w:r w:rsidR="002F5550">
        <w:t>d</w:t>
      </w:r>
      <w:r>
        <w:t xml:space="preserve"> what she deserves VS what she gives up</w:t>
      </w:r>
    </w:p>
    <w:p w:rsidR="00135A50" w:rsidRDefault="00135A50" w:rsidP="00FB5242">
      <w:r>
        <w:t>Beginning: the morning of the night before</w:t>
      </w:r>
    </w:p>
    <w:p w:rsidR="00135A50" w:rsidRDefault="00135A50" w:rsidP="00FB5242">
      <w:r>
        <w:t xml:space="preserve">Who is speaking? Unmarked free indirect discourse? </w:t>
      </w:r>
    </w:p>
    <w:p w:rsidR="00135A50" w:rsidRDefault="00135A50" w:rsidP="00FB5242">
      <w:r>
        <w:t>The very first is unmarked free indirect discourse.</w:t>
      </w:r>
    </w:p>
    <w:p w:rsidR="00135A50" w:rsidRDefault="00135A50" w:rsidP="00FB5242">
      <w:r>
        <w:t>The moment when she comes out of the bathroom – she reviews the day – when did I have the purse? She revises her whole day retrospectively – this is where the story will end</w:t>
      </w:r>
    </w:p>
    <w:p w:rsidR="00135A50" w:rsidRDefault="00135A50" w:rsidP="00FB5242">
      <w:r>
        <w:t xml:space="preserve">Sequence of </w:t>
      </w:r>
      <w:proofErr w:type="spellStart"/>
      <w:r>
        <w:t>scenece</w:t>
      </w:r>
      <w:proofErr w:type="spellEnd"/>
      <w:r>
        <w:t xml:space="preserve"> – reflecting and recalling where she had her purse</w:t>
      </w:r>
    </w:p>
    <w:p w:rsidR="00135A50" w:rsidRDefault="00135A50" w:rsidP="00FB5242">
      <w:r>
        <w:lastRenderedPageBreak/>
        <w:t>A cinematic flashback of the protagonist’s evening</w:t>
      </w:r>
    </w:p>
    <w:p w:rsidR="00135A50" w:rsidRDefault="00135A50" w:rsidP="00FB5242">
      <w:r>
        <w:t>the elevated, the taxi, etc.</w:t>
      </w:r>
    </w:p>
    <w:p w:rsidR="00A67E36" w:rsidRDefault="00135A50" w:rsidP="00FB5242">
      <w:r>
        <w:t xml:space="preserve">She would have walked to the </w:t>
      </w:r>
      <w:proofErr w:type="spellStart"/>
      <w:r>
        <w:t>Eleveted</w:t>
      </w:r>
      <w:proofErr w:type="spellEnd"/>
      <w:r>
        <w:t xml:space="preserve"> on her own – Camillo seems to be the sentimental Spanish lover, but Camillo is as poor as she is, wearing a totally impractical hat </w:t>
      </w:r>
    </w:p>
    <w:p w:rsidR="00A67E36" w:rsidRDefault="00A67E36" w:rsidP="00FB5242">
      <w:r>
        <w:t>Focalized through the protagonist – it means that she is very much aware of Camillo’s poverty</w:t>
      </w:r>
    </w:p>
    <w:p w:rsidR="00A67E36" w:rsidRDefault="00A67E36" w:rsidP="00FB5242">
      <w:r>
        <w:t>Eddie appears – Eddie is the man present by his absence – Eddie’s hats are much better</w:t>
      </w:r>
    </w:p>
    <w:p w:rsidR="00A67E36" w:rsidRDefault="00A67E36" w:rsidP="00FB5242">
      <w:r>
        <w:t xml:space="preserve">Eddie is valuable to her, his gestures are always true, he is comfortable with his </w:t>
      </w:r>
      <w:proofErr w:type="spellStart"/>
      <w:r>
        <w:t>ol</w:t>
      </w:r>
      <w:proofErr w:type="spellEnd"/>
      <w:r>
        <w:t xml:space="preserve"> cloths</w:t>
      </w:r>
    </w:p>
    <w:p w:rsidR="00A67E36" w:rsidRDefault="00A67E36" w:rsidP="00FB5242">
      <w:r>
        <w:t xml:space="preserve">Eddie will be the author of the letter – how do we know? We don’t KNOW, but we still know, he is the one who impresses her, then his are the words that hurt so much that she burns </w:t>
      </w:r>
      <w:proofErr w:type="spellStart"/>
      <w:r>
        <w:t>themn</w:t>
      </w:r>
      <w:proofErr w:type="spellEnd"/>
      <w:r>
        <w:t>—he must have been the one who gave him the purse too.</w:t>
      </w:r>
    </w:p>
    <w:p w:rsidR="00A67E36" w:rsidRDefault="00A67E36" w:rsidP="00FB5242">
      <w:r>
        <w:t>Why would she go to the janitress to make a scene to get the purse back – the purse is a stand in for Eddie. Eddie’s letter is a total breakup</w:t>
      </w:r>
    </w:p>
    <w:p w:rsidR="00135A50" w:rsidRDefault="00A67E36" w:rsidP="00FB5242">
      <w:r>
        <w:t xml:space="preserve">He is without affectations, as opposed to all others – e.g. Billie – the whole dialogue is designed so that she does not get her 50 </w:t>
      </w:r>
      <w:proofErr w:type="gramStart"/>
      <w:r>
        <w:t>USDs</w:t>
      </w:r>
      <w:r w:rsidR="00135A50">
        <w:t xml:space="preserve">  </w:t>
      </w:r>
      <w:r>
        <w:t>.</w:t>
      </w:r>
      <w:proofErr w:type="gramEnd"/>
      <w:r>
        <w:t xml:space="preserve"> there is a comfortable affection between her and Roger – but he is going to get together with Stella—it’s time for you and Stella to do </w:t>
      </w:r>
      <w:proofErr w:type="spellStart"/>
      <w:r>
        <w:t>sh</w:t>
      </w:r>
      <w:proofErr w:type="spellEnd"/>
      <w:r>
        <w:t xml:space="preserve"> definite – she is taking herself out of the picture (of Stella and Roger) – Stella is coming home to Roger – she is letting him (Roger) go.</w:t>
      </w:r>
    </w:p>
    <w:p w:rsidR="00A67E36" w:rsidRDefault="00A67E36" w:rsidP="00FB5242">
      <w:r>
        <w:t xml:space="preserve">Cinematic: episode with Roger in the </w:t>
      </w:r>
      <w:proofErr w:type="gramStart"/>
      <w:r>
        <w:t>taxis  –</w:t>
      </w:r>
      <w:proofErr w:type="gramEnd"/>
      <w:r>
        <w:t xml:space="preserve"> we also get the extras, the three boys, they are talking about romance, one of them wants to get married for love. Others are very cynical. </w:t>
      </w:r>
    </w:p>
    <w:p w:rsidR="00A67E36" w:rsidRDefault="00A67E36" w:rsidP="00FB5242">
      <w:r>
        <w:t>Then female extras – “you are always sorry for him”</w:t>
      </w:r>
    </w:p>
    <w:p w:rsidR="00E25F0B" w:rsidRDefault="00A67E36" w:rsidP="00FB5242">
      <w:r>
        <w:t>The protagonist has all these goings on in her head- a film of what happened</w:t>
      </w:r>
    </w:p>
    <w:p w:rsidR="00E25F0B" w:rsidRDefault="00E25F0B" w:rsidP="00FB5242">
      <w:r>
        <w:t xml:space="preserve">New York scene, New York people speaking in </w:t>
      </w:r>
      <w:proofErr w:type="spellStart"/>
      <w:r>
        <w:t>theor</w:t>
      </w:r>
      <w:proofErr w:type="spellEnd"/>
      <w:r>
        <w:t xml:space="preserve"> New York accent</w:t>
      </w:r>
    </w:p>
    <w:p w:rsidR="003E023F" w:rsidRDefault="00E25F0B" w:rsidP="00FB5242">
      <w:r>
        <w:t>It’s a story about love and loss</w:t>
      </w:r>
    </w:p>
    <w:p w:rsidR="00E65DDA" w:rsidRDefault="00E65DDA" w:rsidP="00FB5242">
      <w:r>
        <w:t>Why can she confront the janitress?</w:t>
      </w:r>
    </w:p>
    <w:p w:rsidR="00A67E36" w:rsidRDefault="00E65DDA" w:rsidP="00FB5242">
      <w:r>
        <w:t>Because she is a woman rather than a man and also there is a class difference between them, she is below, she is a white collared church mouse – K.M Porter – was like that, she was writing for magazines</w:t>
      </w:r>
      <w:r w:rsidR="00A67E36">
        <w:t xml:space="preserve"> </w:t>
      </w:r>
    </w:p>
    <w:p w:rsidR="00E65DDA" w:rsidRDefault="00E65DDA" w:rsidP="00FB5242">
      <w:r>
        <w:t>from 1930-she can earn her living</w:t>
      </w:r>
    </w:p>
    <w:p w:rsidR="00E65DDA" w:rsidRDefault="00E65DDA" w:rsidP="00FB5242">
      <w:r>
        <w:t>The enumeration of her losses – p. 70. She might have ended the story there – this is a kind of epiphany – when she realizes something!</w:t>
      </w:r>
    </w:p>
    <w:p w:rsidR="00E65DDA" w:rsidRDefault="00E65DDA" w:rsidP="00FB5242">
      <w:r>
        <w:t>Why does she go on?</w:t>
      </w:r>
    </w:p>
    <w:p w:rsidR="00E65DDA" w:rsidRDefault="00E65DDA" w:rsidP="00FB5242">
      <w:r>
        <w:t xml:space="preserve">She wants the purse </w:t>
      </w:r>
      <w:proofErr w:type="spellStart"/>
      <w:r>
        <w:t>bc</w:t>
      </w:r>
      <w:proofErr w:type="spellEnd"/>
      <w:r>
        <w:t xml:space="preserve"> this is her only souvenir from Eddie – she is not going to get another one despite what the </w:t>
      </w:r>
      <w:proofErr w:type="spellStart"/>
      <w:r>
        <w:t>jantitress</w:t>
      </w:r>
      <w:proofErr w:type="spellEnd"/>
      <w:r>
        <w:t xml:space="preserve"> says</w:t>
      </w:r>
    </w:p>
    <w:p w:rsidR="00E65DDA" w:rsidRDefault="00E65DDA" w:rsidP="00FB5242">
      <w:r>
        <w:t>Then th</w:t>
      </w:r>
      <w:r w:rsidR="002F5550">
        <w:t>e</w:t>
      </w:r>
      <w:r>
        <w:t xml:space="preserve">re is the issue of age – the niece is younger, deserves the purse, can still do </w:t>
      </w:r>
      <w:proofErr w:type="spellStart"/>
      <w:r>
        <w:t>sth</w:t>
      </w:r>
      <w:proofErr w:type="spellEnd"/>
      <w:r>
        <w:t xml:space="preserve"> with it.</w:t>
      </w:r>
    </w:p>
    <w:p w:rsidR="00E65DDA" w:rsidRDefault="00E65DDA" w:rsidP="00FB5242">
      <w:r>
        <w:t xml:space="preserve">The protagonist’s </w:t>
      </w:r>
      <w:proofErr w:type="spellStart"/>
      <w:r>
        <w:t>lovelife</w:t>
      </w:r>
      <w:proofErr w:type="spellEnd"/>
      <w:r>
        <w:t xml:space="preserve"> is over (K.A. </w:t>
      </w:r>
      <w:proofErr w:type="spellStart"/>
      <w:r>
        <w:t>Potrter</w:t>
      </w:r>
      <w:proofErr w:type="spellEnd"/>
      <w:r>
        <w:t xml:space="preserve"> still got married twice </w:t>
      </w:r>
      <w:proofErr w:type="spellStart"/>
      <w:r>
        <w:t>afterwords</w:t>
      </w:r>
      <w:proofErr w:type="spellEnd"/>
      <w:r>
        <w:t>)</w:t>
      </w:r>
    </w:p>
    <w:p w:rsidR="00E65DDA" w:rsidRDefault="00E65DDA" w:rsidP="00FB5242">
      <w:r>
        <w:t>Women of a certain age are hopeless on the marriage market</w:t>
      </w:r>
    </w:p>
    <w:p w:rsidR="00E65DDA" w:rsidRDefault="00E65DDA" w:rsidP="00FB5242">
      <w:r>
        <w:lastRenderedPageBreak/>
        <w:t>gender</w:t>
      </w:r>
      <w:r w:rsidR="002F5550">
        <w:t>,</w:t>
      </w:r>
      <w:r>
        <w:t xml:space="preserve"> class, age</w:t>
      </w:r>
    </w:p>
    <w:p w:rsidR="00E65DDA" w:rsidRDefault="00E65DDA" w:rsidP="00FB5242">
      <w:r>
        <w:t xml:space="preserve">The niece does not need the purse </w:t>
      </w:r>
      <w:proofErr w:type="spellStart"/>
      <w:r>
        <w:t>bc</w:t>
      </w:r>
      <w:proofErr w:type="spellEnd"/>
      <w:r>
        <w:t xml:space="preserve"> she is young and pretty anyway</w:t>
      </w:r>
    </w:p>
    <w:p w:rsidR="00E65DDA" w:rsidRDefault="00E65DDA" w:rsidP="00FB5242">
      <w:r>
        <w:t>You are stealing it from her (niece) – this is terribly ironic – twisting the knife of irony</w:t>
      </w:r>
    </w:p>
    <w:p w:rsidR="00E65DDA" w:rsidRDefault="00E65DDA" w:rsidP="00FB5242">
      <w:r>
        <w:t xml:space="preserve">The last sentence repeats the </w:t>
      </w:r>
      <w:proofErr w:type="spellStart"/>
      <w:r>
        <w:t>epiphyni</w:t>
      </w:r>
      <w:proofErr w:type="spellEnd"/>
      <w:r>
        <w:t xml:space="preserve"> of the previous passage (p. 71)</w:t>
      </w:r>
    </w:p>
    <w:p w:rsidR="00821F10" w:rsidRDefault="00E65DDA" w:rsidP="00FB5242">
      <w:r>
        <w:t xml:space="preserve">I Am the agent of these thefts </w:t>
      </w:r>
    </w:p>
    <w:p w:rsidR="00E65DDA" w:rsidRDefault="00821F10" w:rsidP="00FB5242">
      <w:r>
        <w:t>We are definitely somewhere but we are not where we should be yet.</w:t>
      </w:r>
      <w:r w:rsidR="00E65DDA">
        <w:t xml:space="preserve"> </w:t>
      </w:r>
    </w:p>
    <w:p w:rsidR="00E65DDA" w:rsidRDefault="00E65DDA" w:rsidP="00FB5242">
      <w:bookmarkStart w:id="0" w:name="_GoBack"/>
      <w:bookmarkEnd w:id="0"/>
    </w:p>
    <w:sectPr w:rsidR="00E65DDA">
      <w:headerReference w:type="default" r:id="rId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48A3" w:rsidRDefault="00E248A3" w:rsidP="00877B52">
      <w:pPr>
        <w:spacing w:after="0" w:line="240" w:lineRule="auto"/>
      </w:pPr>
      <w:r>
        <w:separator/>
      </w:r>
    </w:p>
  </w:endnote>
  <w:endnote w:type="continuationSeparator" w:id="0">
    <w:p w:rsidR="00E248A3" w:rsidRDefault="00E248A3" w:rsidP="00877B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48A3" w:rsidRDefault="00E248A3" w:rsidP="00877B52">
      <w:pPr>
        <w:spacing w:after="0" w:line="240" w:lineRule="auto"/>
      </w:pPr>
      <w:r>
        <w:separator/>
      </w:r>
    </w:p>
  </w:footnote>
  <w:footnote w:type="continuationSeparator" w:id="0">
    <w:p w:rsidR="00E248A3" w:rsidRDefault="00E248A3" w:rsidP="00877B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0479669"/>
      <w:docPartObj>
        <w:docPartGallery w:val="Page Numbers (Top of Page)"/>
        <w:docPartUnique/>
      </w:docPartObj>
    </w:sdtPr>
    <w:sdtContent>
      <w:p w:rsidR="00877B52" w:rsidRDefault="00877B52">
        <w:pPr>
          <w:pStyle w:val="lfej"/>
          <w:jc w:val="right"/>
        </w:pPr>
        <w:r>
          <w:fldChar w:fldCharType="begin"/>
        </w:r>
        <w:r>
          <w:instrText>PAGE   \* MERGEFORMAT</w:instrText>
        </w:r>
        <w:r>
          <w:fldChar w:fldCharType="separate"/>
        </w:r>
        <w:r>
          <w:rPr>
            <w:lang w:val="hu-HU"/>
          </w:rPr>
          <w:t>2</w:t>
        </w:r>
        <w:r>
          <w:fldChar w:fldCharType="end"/>
        </w:r>
      </w:p>
    </w:sdtContent>
  </w:sdt>
  <w:p w:rsidR="00877B52" w:rsidRDefault="00877B52">
    <w:pPr>
      <w:pStyle w:val="lfej"/>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yNTe1NDO0MDQ3NjRQ0lEKTi0uzszPAykwrAUAPirvziwAAAA="/>
  </w:docVars>
  <w:rsids>
    <w:rsidRoot w:val="006F7B8C"/>
    <w:rsid w:val="00014FC6"/>
    <w:rsid w:val="00135A50"/>
    <w:rsid w:val="001B5575"/>
    <w:rsid w:val="00221B01"/>
    <w:rsid w:val="0023718A"/>
    <w:rsid w:val="002F5550"/>
    <w:rsid w:val="0033700B"/>
    <w:rsid w:val="00340FBC"/>
    <w:rsid w:val="003C1198"/>
    <w:rsid w:val="003E023F"/>
    <w:rsid w:val="00557921"/>
    <w:rsid w:val="006F7B8C"/>
    <w:rsid w:val="0075455A"/>
    <w:rsid w:val="008079F8"/>
    <w:rsid w:val="00821F10"/>
    <w:rsid w:val="00877B52"/>
    <w:rsid w:val="00980EE2"/>
    <w:rsid w:val="00A14CA2"/>
    <w:rsid w:val="00A67E36"/>
    <w:rsid w:val="00AF43F2"/>
    <w:rsid w:val="00B20D9A"/>
    <w:rsid w:val="00B34C3E"/>
    <w:rsid w:val="00C74625"/>
    <w:rsid w:val="00CB3C8F"/>
    <w:rsid w:val="00E248A3"/>
    <w:rsid w:val="00E25F0B"/>
    <w:rsid w:val="00E65DDA"/>
    <w:rsid w:val="00F31F4A"/>
    <w:rsid w:val="00F51168"/>
    <w:rsid w:val="00F86E5F"/>
    <w:rsid w:val="00FB5242"/>
    <w:rsid w:val="00FE78C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D0898"/>
  <w15:chartTrackingRefBased/>
  <w15:docId w15:val="{C710DED4-6D95-46E7-B438-D6F625ACA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
    <w:name w:val="Normal"/>
    <w:qFormat/>
    <w:rPr>
      <w:lang w:val="en-U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uiPriority w:val="99"/>
    <w:unhideWhenUsed/>
    <w:rsid w:val="00877B52"/>
    <w:pPr>
      <w:tabs>
        <w:tab w:val="center" w:pos="4536"/>
        <w:tab w:val="right" w:pos="9072"/>
      </w:tabs>
      <w:spacing w:after="0" w:line="240" w:lineRule="auto"/>
    </w:pPr>
  </w:style>
  <w:style w:type="character" w:customStyle="1" w:styleId="lfejChar">
    <w:name w:val="Élőfej Char"/>
    <w:basedOn w:val="Bekezdsalapbettpusa"/>
    <w:link w:val="lfej"/>
    <w:uiPriority w:val="99"/>
    <w:rsid w:val="00877B52"/>
    <w:rPr>
      <w:lang w:val="en-US"/>
    </w:rPr>
  </w:style>
  <w:style w:type="paragraph" w:styleId="llb">
    <w:name w:val="footer"/>
    <w:basedOn w:val="Norml"/>
    <w:link w:val="llbChar"/>
    <w:uiPriority w:val="99"/>
    <w:unhideWhenUsed/>
    <w:rsid w:val="00877B52"/>
    <w:pPr>
      <w:tabs>
        <w:tab w:val="center" w:pos="4536"/>
        <w:tab w:val="right" w:pos="9072"/>
      </w:tabs>
      <w:spacing w:after="0" w:line="240" w:lineRule="auto"/>
    </w:pPr>
  </w:style>
  <w:style w:type="character" w:customStyle="1" w:styleId="llbChar">
    <w:name w:val="Élőláb Char"/>
    <w:basedOn w:val="Bekezdsalapbettpusa"/>
    <w:link w:val="llb"/>
    <w:uiPriority w:val="99"/>
    <w:rsid w:val="00877B52"/>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0</TotalTime>
  <Pages>8</Pages>
  <Words>2006</Words>
  <Characters>13844</Characters>
  <Application>Microsoft Office Word</Application>
  <DocSecurity>0</DocSecurity>
  <Lines>115</Lines>
  <Paragraphs>31</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5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Timár</dc:creator>
  <cp:keywords/>
  <dc:description/>
  <cp:lastModifiedBy>Andrea Timár</cp:lastModifiedBy>
  <cp:revision>15</cp:revision>
  <dcterms:created xsi:type="dcterms:W3CDTF">2026-03-06T07:59:00Z</dcterms:created>
  <dcterms:modified xsi:type="dcterms:W3CDTF">2026-03-10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5a3269-c021-4805-b797-97ef140323ef</vt:lpwstr>
  </property>
</Properties>
</file>